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BD583D" w14:textId="1F2ABF25" w:rsidR="0017607D" w:rsidRDefault="00FB4302" w:rsidP="00BA4324">
      <w:pPr>
        <w:pStyle w:val="Heading1"/>
      </w:pPr>
      <w:r>
        <w:t xml:space="preserve">Chapter 1: Introduction </w:t>
      </w:r>
    </w:p>
    <w:p w14:paraId="45F3C1E9" w14:textId="28F382B1" w:rsidR="00BA4324" w:rsidRPr="00BA4324" w:rsidRDefault="00BA4324" w:rsidP="00BA4324">
      <w:r w:rsidRPr="00BA4324">
        <w:t>This assignment report will show you how to use the Django framework to create The N Collection Web App. Django is a Python-based free software framework for building web applications.</w:t>
      </w:r>
      <w:r>
        <w:t xml:space="preserve"> </w:t>
      </w:r>
      <w:r w:rsidRPr="00BA4324">
        <w:t xml:space="preserve">This Django-based </w:t>
      </w:r>
      <w:proofErr w:type="spellStart"/>
      <w:r w:rsidRPr="00BA4324">
        <w:t>TheNCollection</w:t>
      </w:r>
      <w:proofErr w:type="spellEnd"/>
      <w:r w:rsidRPr="00BA4324">
        <w:t xml:space="preserve"> comprises four key components, each with its functionality but a </w:t>
      </w:r>
      <w:r>
        <w:t>familiar</w:t>
      </w:r>
      <w:r w:rsidRPr="00BA4324">
        <w:t xml:space="preserve"> layout.</w:t>
      </w:r>
      <w:r>
        <w:t xml:space="preserve"> </w:t>
      </w:r>
      <w:r w:rsidRPr="00BA4324">
        <w:t>The technologies used while making this framework were Python, JavaScript,</w:t>
      </w:r>
      <w:r>
        <w:t xml:space="preserve"> HTML,</w:t>
      </w:r>
      <w:r w:rsidRPr="00BA4324">
        <w:t xml:space="preserve"> Django</w:t>
      </w:r>
      <w:r>
        <w:t>,</w:t>
      </w:r>
      <w:r w:rsidRPr="00BA4324">
        <w:t xml:space="preserve"> and Bootstrap</w:t>
      </w:r>
      <w:r>
        <w:t>.</w:t>
      </w:r>
      <w:r w:rsidRPr="00BA4324">
        <w:t xml:space="preserve"> </w:t>
      </w:r>
      <w:r w:rsidR="003A6C86">
        <w:t>In addition, a</w:t>
      </w:r>
      <w:r w:rsidRPr="00BA4324">
        <w:t xml:space="preserve"> review portion of this document gives a </w:t>
      </w:r>
      <w:r>
        <w:t>unique</w:t>
      </w:r>
      <w:r w:rsidRPr="00BA4324">
        <w:t xml:space="preserve"> perspective on what was done with this project.</w:t>
      </w:r>
    </w:p>
    <w:p w14:paraId="366AA4A0" w14:textId="0F155011" w:rsidR="00BA4324" w:rsidRPr="00BA4324" w:rsidRDefault="00BA4324" w:rsidP="00BA4324">
      <w:pPr>
        <w:pStyle w:val="Heading2"/>
      </w:pPr>
      <w:r>
        <w:t>Introduction of the project</w:t>
      </w:r>
    </w:p>
    <w:p w14:paraId="6EB07DF9" w14:textId="029E246B" w:rsidR="00BA4324" w:rsidRDefault="00BA4324">
      <w:r>
        <w:t xml:space="preserve">The N Collection Is a Django web app where users can share any form of a file, including images, </w:t>
      </w:r>
      <w:r w:rsidR="006F1455">
        <w:t>text files</w:t>
      </w:r>
      <w:r>
        <w:t xml:space="preserve">, pdf, documents, videos, and applications such as Java code, </w:t>
      </w:r>
      <w:proofErr w:type="spellStart"/>
      <w:r>
        <w:t>py</w:t>
      </w:r>
      <w:proofErr w:type="spellEnd"/>
      <w:r>
        <w:t xml:space="preserve"> code, etc. </w:t>
      </w:r>
      <w:r w:rsidR="00A118D1">
        <w:t xml:space="preserve">The technologies used for making this framework were Django, Python, JavaScript, HTML, and Bootstrap. </w:t>
      </w:r>
      <w:r>
        <w:t xml:space="preserve">Users can overview the website and </w:t>
      </w:r>
      <w:r w:rsidRPr="00BA4324">
        <w:t>see other users' shared files</w:t>
      </w:r>
      <w:r>
        <w:t xml:space="preserve"> without logging in. Users can create an account using their email and password. Users need to sign up and register an account to upload their files and share them with other people</w:t>
      </w:r>
      <w:r w:rsidRPr="00BA4324">
        <w:t>.</w:t>
      </w:r>
      <w:r>
        <w:t xml:space="preserve"> There is an admin panel for the administration user where they can delete the post of users, promote users to admin and delete the user account.</w:t>
      </w:r>
    </w:p>
    <w:p w14:paraId="54237581" w14:textId="3DD07F76" w:rsidR="00FB4302" w:rsidRDefault="00BA4324" w:rsidP="00BA4324">
      <w:pPr>
        <w:pStyle w:val="Heading2"/>
      </w:pPr>
      <w:r>
        <w:t xml:space="preserve">The Features of </w:t>
      </w:r>
      <w:proofErr w:type="spellStart"/>
      <w:r>
        <w:t>TheNCollection</w:t>
      </w:r>
      <w:proofErr w:type="spellEnd"/>
      <w:r>
        <w:t xml:space="preserve"> Django Web App Are:</w:t>
      </w:r>
    </w:p>
    <w:p w14:paraId="02B6A3D8" w14:textId="06160442" w:rsidR="00BA4324" w:rsidRDefault="00BA4324" w:rsidP="00BA4324">
      <w:pPr>
        <w:pStyle w:val="ListParagraph"/>
        <w:numPr>
          <w:ilvl w:val="0"/>
          <w:numId w:val="1"/>
        </w:numPr>
      </w:pPr>
      <w:r w:rsidRPr="00BA4324">
        <w:t>The user's profile photo can be customized on the user's profile.</w:t>
      </w:r>
    </w:p>
    <w:p w14:paraId="15AE005E" w14:textId="6E654FB6" w:rsidR="00BA4324" w:rsidRDefault="00BA4324" w:rsidP="00BA4324">
      <w:pPr>
        <w:pStyle w:val="ListParagraph"/>
        <w:numPr>
          <w:ilvl w:val="0"/>
          <w:numId w:val="1"/>
        </w:numPr>
      </w:pPr>
      <w:r w:rsidRPr="00BA4324">
        <w:t xml:space="preserve">People can download files that </w:t>
      </w:r>
      <w:r>
        <w:t>other users have published</w:t>
      </w:r>
      <w:r w:rsidRPr="00BA4324">
        <w:t>.</w:t>
      </w:r>
    </w:p>
    <w:p w14:paraId="7FFF741A" w14:textId="342D34E9" w:rsidR="00BA4324" w:rsidRDefault="00BA4324" w:rsidP="00BA4324">
      <w:pPr>
        <w:pStyle w:val="ListParagraph"/>
        <w:numPr>
          <w:ilvl w:val="0"/>
          <w:numId w:val="1"/>
        </w:numPr>
      </w:pPr>
      <w:r>
        <w:t xml:space="preserve">Users can share any form of a file, including images, </w:t>
      </w:r>
      <w:r w:rsidR="006F1455">
        <w:t>text files</w:t>
      </w:r>
      <w:r>
        <w:t xml:space="preserve">, pdf, documents, videos, and applications such as Java code, </w:t>
      </w:r>
      <w:proofErr w:type="spellStart"/>
      <w:r>
        <w:t>py</w:t>
      </w:r>
      <w:proofErr w:type="spellEnd"/>
      <w:r>
        <w:t xml:space="preserve"> code, etc.</w:t>
      </w:r>
    </w:p>
    <w:p w14:paraId="4C82B0BA" w14:textId="4783286C" w:rsidR="00BA4324" w:rsidRDefault="00BA4324" w:rsidP="00BA4324">
      <w:pPr>
        <w:pStyle w:val="ListParagraph"/>
        <w:numPr>
          <w:ilvl w:val="0"/>
          <w:numId w:val="1"/>
        </w:numPr>
      </w:pPr>
      <w:r>
        <w:t>Users can preview other user profile names, phone numbers, emails, and photos.</w:t>
      </w:r>
    </w:p>
    <w:p w14:paraId="2F35C2C5" w14:textId="4035B43D" w:rsidR="00BA4324" w:rsidRDefault="00BA4324" w:rsidP="00BA4324">
      <w:pPr>
        <w:pStyle w:val="ListParagraph"/>
        <w:numPr>
          <w:ilvl w:val="0"/>
          <w:numId w:val="1"/>
        </w:numPr>
      </w:pPr>
      <w:r>
        <w:t>Admin can review user's posts and can delete user</w:t>
      </w:r>
      <w:r w:rsidR="003A6C86">
        <w:t>'</w:t>
      </w:r>
      <w:r>
        <w:t>s</w:t>
      </w:r>
      <w:r w:rsidR="003A6C86">
        <w:t xml:space="preserve"> posts</w:t>
      </w:r>
      <w:r>
        <w:t xml:space="preserve"> if needed.</w:t>
      </w:r>
    </w:p>
    <w:p w14:paraId="51D49599" w14:textId="7EDE8F6C" w:rsidR="00BA4324" w:rsidRDefault="00BA4324" w:rsidP="00BA4324">
      <w:pPr>
        <w:pStyle w:val="ListParagraph"/>
        <w:numPr>
          <w:ilvl w:val="0"/>
          <w:numId w:val="1"/>
        </w:numPr>
      </w:pPr>
      <w:r>
        <w:t>Users can reset the password of their account if they forget it</w:t>
      </w:r>
      <w:r w:rsidR="002A7070">
        <w:t xml:space="preserve"> through email verification.</w:t>
      </w:r>
    </w:p>
    <w:p w14:paraId="5C98B85E" w14:textId="244875D2" w:rsidR="00BA4324" w:rsidRDefault="00BA4324" w:rsidP="00BA4324">
      <w:pPr>
        <w:pStyle w:val="ListParagraph"/>
        <w:numPr>
          <w:ilvl w:val="0"/>
          <w:numId w:val="1"/>
        </w:numPr>
      </w:pPr>
      <w:r>
        <w:t>There is also a password change feature to change the password of a user's account.</w:t>
      </w:r>
    </w:p>
    <w:p w14:paraId="1D3BFB79" w14:textId="0DB28E74" w:rsidR="00BA4324" w:rsidRDefault="00BA4324" w:rsidP="00BA4324">
      <w:pPr>
        <w:pStyle w:val="ListParagraph"/>
        <w:numPr>
          <w:ilvl w:val="0"/>
          <w:numId w:val="1"/>
        </w:numPr>
      </w:pPr>
      <w:r>
        <w:t>Users can update their name, email, and phone number if needed.</w:t>
      </w:r>
    </w:p>
    <w:p w14:paraId="1652D4C8" w14:textId="34E974ED" w:rsidR="00BA4324" w:rsidRDefault="00BA4324" w:rsidP="00BA4324">
      <w:pPr>
        <w:pStyle w:val="ListParagraph"/>
        <w:numPr>
          <w:ilvl w:val="0"/>
          <w:numId w:val="1"/>
        </w:numPr>
      </w:pPr>
      <w:r>
        <w:t xml:space="preserve">Admin can promote users </w:t>
      </w:r>
      <w:r w:rsidR="006F1455">
        <w:t>and</w:t>
      </w:r>
      <w:r>
        <w:t xml:space="preserve"> can delete their accounts.</w:t>
      </w:r>
    </w:p>
    <w:p w14:paraId="3B1DE2C0" w14:textId="30637470" w:rsidR="003A6C86" w:rsidRDefault="00BA4324" w:rsidP="003A6C86">
      <w:pPr>
        <w:pStyle w:val="Heading2"/>
      </w:pPr>
      <w:r>
        <w:t>Aim</w:t>
      </w:r>
      <w:r w:rsidR="003A6C86">
        <w:t xml:space="preserve"> </w:t>
      </w:r>
    </w:p>
    <w:p w14:paraId="1AE27692" w14:textId="049F2E12" w:rsidR="00BA4324" w:rsidRDefault="00BA4324">
      <w:r>
        <w:t xml:space="preserve">The main goal of this project is to provide users </w:t>
      </w:r>
      <w:r w:rsidR="003A6C86">
        <w:t xml:space="preserve">with </w:t>
      </w:r>
      <w:r>
        <w:t xml:space="preserve">an environment where they can share their thoughts, files, and media with other people. People can upload </w:t>
      </w:r>
      <w:r w:rsidR="003A6C86">
        <w:t>help</w:t>
      </w:r>
      <w:r>
        <w:t xml:space="preserve">ful information or any </w:t>
      </w:r>
      <w:r w:rsidR="003A6C86">
        <w:t>different</w:t>
      </w:r>
      <w:r>
        <w:t xml:space="preserve"> educational pdf or documents and </w:t>
      </w:r>
      <w:r w:rsidR="003A6C86">
        <w:t xml:space="preserve">share them </w:t>
      </w:r>
      <w:r>
        <w:t>online. The main aim of this project is to connect people and their thoughts.</w:t>
      </w:r>
      <w:r w:rsidR="003A6C86">
        <w:t xml:space="preserve"> This framework is convenient for </w:t>
      </w:r>
      <w:r w:rsidR="006F1455">
        <w:t>student's</w:t>
      </w:r>
      <w:r w:rsidR="003A6C86">
        <w:t xml:space="preserve"> community and educational purposes. </w:t>
      </w:r>
    </w:p>
    <w:p w14:paraId="2DF2FF3C" w14:textId="68104F1F" w:rsidR="00F35922" w:rsidRDefault="00F35922" w:rsidP="00F35922">
      <w:pPr>
        <w:pStyle w:val="Heading2"/>
      </w:pPr>
      <w:r>
        <w:t>Objectives:</w:t>
      </w:r>
    </w:p>
    <w:p w14:paraId="54B842CF" w14:textId="1D05DA94" w:rsidR="00B4373A" w:rsidRPr="00B4373A" w:rsidRDefault="00A118D1" w:rsidP="00B4373A">
      <w:r>
        <w:t>The main objective is to create forums for people to discuss personal information,</w:t>
      </w:r>
      <w:r w:rsidRPr="00A118D1">
        <w:t xml:space="preserve"> </w:t>
      </w:r>
      <w:r w:rsidRPr="00A118D1">
        <w:t>activities, messages, and, often most significantly, images.</w:t>
      </w:r>
      <w:r>
        <w:t xml:space="preserve"> In addition, users can register an account with an email and share files with people. However, sharing explicit photos is prohibited. The admin can delete the user post and deactivate the user account if he finds someone sharing them. </w:t>
      </w:r>
    </w:p>
    <w:p w14:paraId="186A17CE" w14:textId="77777777" w:rsidR="00F35922" w:rsidRPr="00F35922" w:rsidRDefault="00F35922" w:rsidP="00F35922"/>
    <w:p w14:paraId="3A1667EB" w14:textId="7051E65B" w:rsidR="003A6C86" w:rsidRDefault="003A6C86"/>
    <w:p w14:paraId="5730A5A2" w14:textId="6A988006" w:rsidR="006F1455" w:rsidRDefault="006F1455" w:rsidP="006F1455">
      <w:pPr>
        <w:pStyle w:val="Heading2"/>
      </w:pPr>
      <w:r>
        <w:lastRenderedPageBreak/>
        <w:t>overview of the system:</w:t>
      </w:r>
    </w:p>
    <w:p w14:paraId="77744ABB" w14:textId="77777777" w:rsidR="006F1455" w:rsidRPr="006F1455" w:rsidRDefault="006F1455" w:rsidP="006F1455"/>
    <w:p w14:paraId="50028631" w14:textId="77777777" w:rsidR="006F1455" w:rsidRDefault="006F1455" w:rsidP="006F1455">
      <w:pPr>
        <w:keepNext/>
      </w:pPr>
      <w:r w:rsidRPr="006F1455">
        <w:rPr>
          <w:noProof/>
        </w:rPr>
        <w:drawing>
          <wp:inline distT="0" distB="0" distL="0" distR="0" wp14:anchorId="5957E371" wp14:editId="2BE103A0">
            <wp:extent cx="5943600" cy="2904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04490"/>
                    </a:xfrm>
                    <a:prstGeom prst="rect">
                      <a:avLst/>
                    </a:prstGeom>
                  </pic:spPr>
                </pic:pic>
              </a:graphicData>
            </a:graphic>
          </wp:inline>
        </w:drawing>
      </w:r>
    </w:p>
    <w:p w14:paraId="5EE4FC12" w14:textId="4F539640" w:rsidR="003A6C86" w:rsidRDefault="006F1455" w:rsidP="006F1455">
      <w:pPr>
        <w:pStyle w:val="Caption"/>
      </w:pPr>
      <w:r>
        <w:t xml:space="preserve">                                                                                         Figure </w:t>
      </w:r>
      <w:r w:rsidR="00F8288F">
        <w:fldChar w:fldCharType="begin"/>
      </w:r>
      <w:r w:rsidR="00F8288F">
        <w:instrText xml:space="preserve"> SEQ Figure \* ARABIC </w:instrText>
      </w:r>
      <w:r w:rsidR="00F8288F">
        <w:fldChar w:fldCharType="separate"/>
      </w:r>
      <w:r w:rsidR="00F8288F">
        <w:rPr>
          <w:noProof/>
        </w:rPr>
        <w:t>1</w:t>
      </w:r>
      <w:r w:rsidR="00F8288F">
        <w:fldChar w:fldCharType="end"/>
      </w:r>
      <w:r>
        <w:t>:</w:t>
      </w:r>
      <w:r w:rsidRPr="004A658A">
        <w:t xml:space="preserve"> Homepage</w:t>
      </w:r>
    </w:p>
    <w:p w14:paraId="213EC4A2" w14:textId="77777777" w:rsidR="006F1455" w:rsidRDefault="006F1455" w:rsidP="006F1455">
      <w:pPr>
        <w:keepNext/>
      </w:pPr>
      <w:r w:rsidRPr="006F1455">
        <w:rPr>
          <w:noProof/>
        </w:rPr>
        <w:drawing>
          <wp:inline distT="0" distB="0" distL="0" distR="0" wp14:anchorId="5A23B272" wp14:editId="42402311">
            <wp:extent cx="5943600" cy="38201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820160"/>
                    </a:xfrm>
                    <a:prstGeom prst="rect">
                      <a:avLst/>
                    </a:prstGeom>
                  </pic:spPr>
                </pic:pic>
              </a:graphicData>
            </a:graphic>
          </wp:inline>
        </w:drawing>
      </w:r>
    </w:p>
    <w:p w14:paraId="004C1F6C" w14:textId="34542D98" w:rsidR="003A6C86" w:rsidRPr="003A6C86" w:rsidRDefault="006F1455" w:rsidP="006F1455">
      <w:pPr>
        <w:pStyle w:val="Caption"/>
      </w:pPr>
      <w:r>
        <w:t xml:space="preserve">                                                                                            Figure </w:t>
      </w:r>
      <w:r w:rsidR="00F8288F">
        <w:fldChar w:fldCharType="begin"/>
      </w:r>
      <w:r w:rsidR="00F8288F">
        <w:instrText xml:space="preserve"> SEQ Figure \* ARABIC </w:instrText>
      </w:r>
      <w:r w:rsidR="00F8288F">
        <w:fldChar w:fldCharType="separate"/>
      </w:r>
      <w:r w:rsidR="00F8288F">
        <w:rPr>
          <w:noProof/>
        </w:rPr>
        <w:t>2</w:t>
      </w:r>
      <w:r w:rsidR="00F8288F">
        <w:fldChar w:fldCharType="end"/>
      </w:r>
      <w:r>
        <w:t>: Footer Page</w:t>
      </w:r>
    </w:p>
    <w:p w14:paraId="26D5EAB9" w14:textId="7254EBC9" w:rsidR="003A6C86" w:rsidRDefault="003A6C86" w:rsidP="003A6C86"/>
    <w:p w14:paraId="3EE675FB" w14:textId="2A48F0AE" w:rsidR="006F1455" w:rsidRDefault="006F1455" w:rsidP="003A6C86"/>
    <w:p w14:paraId="4B461C86" w14:textId="5BC12E4C" w:rsidR="006F1455" w:rsidRDefault="006F1455" w:rsidP="003A6C86"/>
    <w:p w14:paraId="1D1A0FD9" w14:textId="0BDEC370" w:rsidR="006F1455" w:rsidRDefault="006F1455" w:rsidP="003A6C86"/>
    <w:p w14:paraId="2F833689" w14:textId="77777777" w:rsidR="006F1455" w:rsidRDefault="006F1455" w:rsidP="006F1455">
      <w:pPr>
        <w:keepNext/>
      </w:pPr>
      <w:r w:rsidRPr="006F1455">
        <w:rPr>
          <w:noProof/>
        </w:rPr>
        <w:drawing>
          <wp:inline distT="0" distB="0" distL="0" distR="0" wp14:anchorId="39052CA2" wp14:editId="17D8894A">
            <wp:extent cx="5943600" cy="2771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71140"/>
                    </a:xfrm>
                    <a:prstGeom prst="rect">
                      <a:avLst/>
                    </a:prstGeom>
                  </pic:spPr>
                </pic:pic>
              </a:graphicData>
            </a:graphic>
          </wp:inline>
        </w:drawing>
      </w:r>
    </w:p>
    <w:p w14:paraId="13762D83" w14:textId="69346EFA" w:rsidR="006F1455" w:rsidRDefault="006F1455" w:rsidP="006F1455">
      <w:pPr>
        <w:pStyle w:val="Caption"/>
      </w:pPr>
      <w:r>
        <w:t xml:space="preserve">                                                                                                       Figure </w:t>
      </w:r>
      <w:r w:rsidR="00F8288F">
        <w:fldChar w:fldCharType="begin"/>
      </w:r>
      <w:r w:rsidR="00F8288F">
        <w:instrText xml:space="preserve"> SEQ Figure \* ARABIC </w:instrText>
      </w:r>
      <w:r w:rsidR="00F8288F">
        <w:fldChar w:fldCharType="separate"/>
      </w:r>
      <w:r w:rsidR="00F8288F">
        <w:rPr>
          <w:noProof/>
        </w:rPr>
        <w:t>3</w:t>
      </w:r>
      <w:r w:rsidR="00F8288F">
        <w:fldChar w:fldCharType="end"/>
      </w:r>
      <w:r>
        <w:t>: Feed</w:t>
      </w:r>
    </w:p>
    <w:p w14:paraId="4B02AA24" w14:textId="6107E52A" w:rsidR="006F1455" w:rsidRDefault="006F1455" w:rsidP="003A6C86"/>
    <w:p w14:paraId="06EF732C" w14:textId="2B221C94" w:rsidR="006F1455" w:rsidRDefault="006F1455" w:rsidP="003A6C86"/>
    <w:p w14:paraId="15C9588F" w14:textId="77777777" w:rsidR="006F1455" w:rsidRDefault="006F1455" w:rsidP="006F1455">
      <w:pPr>
        <w:keepNext/>
      </w:pPr>
      <w:r w:rsidRPr="006F1455">
        <w:rPr>
          <w:noProof/>
        </w:rPr>
        <w:drawing>
          <wp:inline distT="0" distB="0" distL="0" distR="0" wp14:anchorId="2EC6094C" wp14:editId="735A35F5">
            <wp:extent cx="5943600" cy="29254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25445"/>
                    </a:xfrm>
                    <a:prstGeom prst="rect">
                      <a:avLst/>
                    </a:prstGeom>
                  </pic:spPr>
                </pic:pic>
              </a:graphicData>
            </a:graphic>
          </wp:inline>
        </w:drawing>
      </w:r>
    </w:p>
    <w:p w14:paraId="56AF1914" w14:textId="730CFD53" w:rsidR="006F1455" w:rsidRDefault="006F1455" w:rsidP="006F1455">
      <w:pPr>
        <w:pStyle w:val="Caption"/>
      </w:pPr>
      <w:r>
        <w:t xml:space="preserve">                                                                                         Figure </w:t>
      </w:r>
      <w:r w:rsidR="00F8288F">
        <w:fldChar w:fldCharType="begin"/>
      </w:r>
      <w:r w:rsidR="00F8288F">
        <w:instrText xml:space="preserve"> SEQ Figure \* ARABIC </w:instrText>
      </w:r>
      <w:r w:rsidR="00F8288F">
        <w:fldChar w:fldCharType="separate"/>
      </w:r>
      <w:r w:rsidR="00F8288F">
        <w:rPr>
          <w:noProof/>
        </w:rPr>
        <w:t>4</w:t>
      </w:r>
      <w:r w:rsidR="00F8288F">
        <w:fldChar w:fldCharType="end"/>
      </w:r>
      <w:r>
        <w:t>: Shared Files</w:t>
      </w:r>
    </w:p>
    <w:p w14:paraId="684DBB79" w14:textId="370A1DCE" w:rsidR="001209E7" w:rsidRDefault="001209E7" w:rsidP="001209E7">
      <w:pPr>
        <w:pStyle w:val="Heading1"/>
      </w:pPr>
      <w:r>
        <w:lastRenderedPageBreak/>
        <w:t>Chapter 2: Frontend</w:t>
      </w:r>
    </w:p>
    <w:p w14:paraId="7C32992B" w14:textId="3CE7D9D4" w:rsidR="001209E7" w:rsidRDefault="001209E7" w:rsidP="001209E7">
      <w:pPr>
        <w:pStyle w:val="Heading2"/>
        <w:rPr>
          <w:rStyle w:val="Heading2Char"/>
        </w:rPr>
      </w:pPr>
      <w:bookmarkStart w:id="0" w:name="_Toc81905966"/>
      <w:r w:rsidRPr="0049588B">
        <w:rPr>
          <w:rStyle w:val="Heading2Char"/>
        </w:rPr>
        <w:t xml:space="preserve">Tools and </w:t>
      </w:r>
      <w:r>
        <w:rPr>
          <w:rStyle w:val="Heading2Char"/>
        </w:rPr>
        <w:t>T</w:t>
      </w:r>
      <w:r w:rsidRPr="0049588B">
        <w:rPr>
          <w:rStyle w:val="Heading2Char"/>
        </w:rPr>
        <w:t>echnologies</w:t>
      </w:r>
      <w:bookmarkEnd w:id="0"/>
    </w:p>
    <w:p w14:paraId="259C7248" w14:textId="1CCF81AF" w:rsidR="001209E7" w:rsidRDefault="001209E7" w:rsidP="001209E7">
      <w:r>
        <w:t xml:space="preserve">The technologies used while making this framework </w:t>
      </w:r>
      <w:r w:rsidR="00A51A7C">
        <w:t xml:space="preserve">were </w:t>
      </w:r>
      <w:proofErr w:type="spellStart"/>
      <w:r w:rsidR="00A51A7C">
        <w:t>Jquery</w:t>
      </w:r>
      <w:proofErr w:type="spellEnd"/>
      <w:r>
        <w:t>, CSS, JavaScript, HTML, and Bootstrap.</w:t>
      </w:r>
    </w:p>
    <w:p w14:paraId="479B1097" w14:textId="41E87384" w:rsidR="001209E7" w:rsidRDefault="001209E7" w:rsidP="001209E7">
      <w:pPr>
        <w:pStyle w:val="Heading3"/>
      </w:pPr>
      <w:r>
        <w:t>HTML</w:t>
      </w:r>
    </w:p>
    <w:p w14:paraId="0DA476A8" w14:textId="54972034" w:rsidR="001209E7" w:rsidRDefault="001209E7" w:rsidP="001209E7">
      <w:r w:rsidRPr="001209E7">
        <w:t xml:space="preserve">The computer language used to create websites is known as </w:t>
      </w:r>
      <w:proofErr w:type="spellStart"/>
      <w:r w:rsidRPr="001209E7">
        <w:t>HyperText</w:t>
      </w:r>
      <w:proofErr w:type="spellEnd"/>
      <w:r w:rsidRPr="001209E7">
        <w:t xml:space="preserve"> Markup Language (HTML). HTML is just a collection of short characters written into a text document. Users are directed to new pages by clicking on </w:t>
      </w:r>
      <w:r>
        <w:t xml:space="preserve">a </w:t>
      </w:r>
      <w:r w:rsidRPr="001209E7">
        <w:t>special text known as hyperlinks</w:t>
      </w:r>
      <w:r>
        <w:t>.</w:t>
      </w:r>
      <w:r w:rsidRPr="001209E7">
        <w:t xml:space="preserve"> </w:t>
      </w:r>
    </w:p>
    <w:p w14:paraId="44BB4986" w14:textId="77777777" w:rsidR="001209E7" w:rsidRDefault="001209E7" w:rsidP="001209E7"/>
    <w:p w14:paraId="3AF47FFB" w14:textId="77777777" w:rsidR="001209E7" w:rsidRDefault="001209E7" w:rsidP="001209E7">
      <w:pPr>
        <w:keepNext/>
      </w:pPr>
      <w:r>
        <w:t xml:space="preserve">                                                             </w:t>
      </w:r>
      <w:r>
        <w:rPr>
          <w:noProof/>
        </w:rPr>
        <w:drawing>
          <wp:inline distT="0" distB="0" distL="0" distR="0" wp14:anchorId="24183588" wp14:editId="638EAB80">
            <wp:extent cx="2038350"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38350" cy="2038350"/>
                    </a:xfrm>
                    <a:prstGeom prst="rect">
                      <a:avLst/>
                    </a:prstGeom>
                    <a:noFill/>
                    <a:ln>
                      <a:noFill/>
                    </a:ln>
                  </pic:spPr>
                </pic:pic>
              </a:graphicData>
            </a:graphic>
          </wp:inline>
        </w:drawing>
      </w:r>
    </w:p>
    <w:p w14:paraId="73918689" w14:textId="0353D374" w:rsidR="001209E7" w:rsidRDefault="001209E7" w:rsidP="001209E7">
      <w:pPr>
        <w:pStyle w:val="Caption"/>
      </w:pPr>
      <w:r>
        <w:t xml:space="preserve">                                                                                             Figure </w:t>
      </w:r>
      <w:r w:rsidR="00F8288F">
        <w:fldChar w:fldCharType="begin"/>
      </w:r>
      <w:r w:rsidR="00F8288F">
        <w:instrText xml:space="preserve"> SEQ Figure \* ARABIC </w:instrText>
      </w:r>
      <w:r w:rsidR="00F8288F">
        <w:fldChar w:fldCharType="separate"/>
      </w:r>
      <w:r w:rsidR="00F8288F">
        <w:rPr>
          <w:noProof/>
        </w:rPr>
        <w:t>5</w:t>
      </w:r>
      <w:r w:rsidR="00F8288F">
        <w:fldChar w:fldCharType="end"/>
      </w:r>
      <w:r>
        <w:t>: HTML LOGO</w:t>
      </w:r>
    </w:p>
    <w:p w14:paraId="3DE9D719" w14:textId="77777777" w:rsidR="00F8288F" w:rsidRDefault="00F8288F" w:rsidP="00F8288F">
      <w:pPr>
        <w:pStyle w:val="Heading3"/>
      </w:pPr>
      <w:r>
        <w:t>CSS</w:t>
      </w:r>
    </w:p>
    <w:p w14:paraId="4EEDB86B" w14:textId="543030DA" w:rsidR="00F8288F" w:rsidRDefault="00F8288F" w:rsidP="00F8288F">
      <w:r w:rsidRPr="001209E7">
        <w:t>CSS</w:t>
      </w:r>
      <w:r>
        <w:t xml:space="preserve"> </w:t>
      </w:r>
      <w:r w:rsidRPr="001209E7">
        <w:t>is a mark</w:t>
      </w:r>
      <w:r>
        <w:t>-up language</w:t>
      </w:r>
      <w:r w:rsidRPr="001209E7">
        <w:t xml:space="preserve"> used to describe the design and layout of </w:t>
      </w:r>
      <w:r>
        <w:t>the webpage</w:t>
      </w:r>
      <w:r w:rsidRPr="001209E7">
        <w:t>.</w:t>
      </w:r>
      <w:r>
        <w:t xml:space="preserve"> </w:t>
      </w:r>
      <w:r w:rsidRPr="001209E7">
        <w:t xml:space="preserve">CSS is a style sheet language for the website. It can be used with any XML-based scripting language and is not </w:t>
      </w:r>
      <w:r w:rsidR="00A51A7C" w:rsidRPr="001209E7">
        <w:t>dependent</w:t>
      </w:r>
      <w:r w:rsidRPr="001209E7">
        <w:t xml:space="preserve"> on HTML.</w:t>
      </w:r>
    </w:p>
    <w:p w14:paraId="10C8AEA6" w14:textId="77777777" w:rsidR="00F8288F" w:rsidRDefault="00F8288F" w:rsidP="00F8288F"/>
    <w:p w14:paraId="63EDDF64" w14:textId="77777777" w:rsidR="00F8288F" w:rsidRDefault="00F8288F" w:rsidP="00F8288F">
      <w:pPr>
        <w:keepNext/>
      </w:pPr>
      <w:r>
        <w:t xml:space="preserve">                                                                               </w:t>
      </w:r>
      <w:r>
        <w:rPr>
          <w:noProof/>
        </w:rPr>
        <w:drawing>
          <wp:inline distT="0" distB="0" distL="0" distR="0" wp14:anchorId="54FAA082" wp14:editId="2DEC84E0">
            <wp:extent cx="952500" cy="1343828"/>
            <wp:effectExtent l="0" t="0" r="0" b="8890"/>
            <wp:docPr id="11" name="Picture 11" descr="CS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S - Wikipedia"/>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4685" cy="1346910"/>
                    </a:xfrm>
                    <a:prstGeom prst="rect">
                      <a:avLst/>
                    </a:prstGeom>
                    <a:noFill/>
                    <a:ln>
                      <a:noFill/>
                    </a:ln>
                  </pic:spPr>
                </pic:pic>
              </a:graphicData>
            </a:graphic>
          </wp:inline>
        </w:drawing>
      </w:r>
    </w:p>
    <w:p w14:paraId="7DE0DE9B" w14:textId="05F93F6B" w:rsidR="00F8288F" w:rsidRDefault="00F8288F" w:rsidP="00F8288F">
      <w:pPr>
        <w:pStyle w:val="Caption"/>
      </w:pPr>
      <w:r>
        <w:t xml:space="preserve">                                                                                                 Figure </w:t>
      </w:r>
      <w:r>
        <w:fldChar w:fldCharType="begin"/>
      </w:r>
      <w:r>
        <w:instrText xml:space="preserve"> SEQ Figure \* ARABIC </w:instrText>
      </w:r>
      <w:r>
        <w:fldChar w:fldCharType="separate"/>
      </w:r>
      <w:r>
        <w:rPr>
          <w:noProof/>
        </w:rPr>
        <w:t>6</w:t>
      </w:r>
      <w:r>
        <w:fldChar w:fldCharType="end"/>
      </w:r>
      <w:r>
        <w:t xml:space="preserve">: CSS </w:t>
      </w:r>
      <w:r w:rsidR="004A2EAE">
        <w:t>Logo</w:t>
      </w:r>
    </w:p>
    <w:p w14:paraId="36C8EB60" w14:textId="4F7A96E4" w:rsidR="00F8288F" w:rsidRDefault="00F8288F" w:rsidP="00F8288F">
      <w:pPr>
        <w:pStyle w:val="Caption"/>
      </w:pPr>
      <w:r>
        <w:t xml:space="preserve">                                                                                                   </w:t>
      </w:r>
    </w:p>
    <w:p w14:paraId="3F285C51" w14:textId="77777777" w:rsidR="00F8288F" w:rsidRPr="00F8288F" w:rsidRDefault="00F8288F" w:rsidP="00F8288F"/>
    <w:p w14:paraId="57D267ED" w14:textId="77777777" w:rsidR="00F8288F" w:rsidRPr="00F8288F" w:rsidRDefault="00F8288F" w:rsidP="00F8288F"/>
    <w:p w14:paraId="6740D3C8" w14:textId="3D09A015" w:rsidR="001209E7" w:rsidRDefault="001209E7" w:rsidP="001209E7"/>
    <w:p w14:paraId="132424E7" w14:textId="77777777" w:rsidR="00F8288F" w:rsidRDefault="00F8288F" w:rsidP="00F8288F">
      <w:pPr>
        <w:pStyle w:val="Heading3"/>
      </w:pPr>
      <w:r>
        <w:t>JavaScript</w:t>
      </w:r>
    </w:p>
    <w:p w14:paraId="6CA88084" w14:textId="77777777" w:rsidR="00F8288F" w:rsidRDefault="00F8288F" w:rsidP="00F8288F">
      <w:r w:rsidRPr="001209E7">
        <w:t xml:space="preserve">Java Script ​is a programming language </w:t>
      </w:r>
      <w:r>
        <w:t>that</w:t>
      </w:r>
      <w:r w:rsidRPr="001209E7">
        <w:t xml:space="preserve"> is text</w:t>
      </w:r>
      <w:r>
        <w:t>-</w:t>
      </w:r>
      <w:r w:rsidRPr="001209E7">
        <w:t>based and is used o</w:t>
      </w:r>
      <w:r>
        <w:t>n</w:t>
      </w:r>
      <w:r w:rsidRPr="001209E7">
        <w:t xml:space="preserve"> both application</w:t>
      </w:r>
      <w:r>
        <w:t>s</w:t>
      </w:r>
      <w:r w:rsidRPr="001209E7">
        <w:t xml:space="preserve"> and database</w:t>
      </w:r>
      <w:r>
        <w:t>s</w:t>
      </w:r>
      <w:r w:rsidRPr="001209E7">
        <w:t>.</w:t>
      </w:r>
      <w:r>
        <w:t xml:space="preserve"> </w:t>
      </w:r>
      <w:r w:rsidRPr="001209E7">
        <w:t>It adds interactive aspects to websites to keep users interested. JavaScript can be found in places like Amazon's address bar and The New York Times' daily summary clip.</w:t>
      </w:r>
    </w:p>
    <w:p w14:paraId="1757368D" w14:textId="77777777" w:rsidR="00F8288F" w:rsidRDefault="00F8288F" w:rsidP="00F8288F"/>
    <w:p w14:paraId="07D47699" w14:textId="77777777" w:rsidR="00F8288F" w:rsidRDefault="00F8288F" w:rsidP="00F8288F">
      <w:pPr>
        <w:keepNext/>
      </w:pPr>
      <w:r>
        <w:t xml:space="preserve">                                                                  </w:t>
      </w:r>
      <w:r>
        <w:rPr>
          <w:noProof/>
        </w:rPr>
        <w:drawing>
          <wp:inline distT="0" distB="0" distL="0" distR="0" wp14:anchorId="4D2B44BB" wp14:editId="0FF89BB8">
            <wp:extent cx="1724025" cy="1077516"/>
            <wp:effectExtent l="0" t="0" r="0" b="8890"/>
            <wp:docPr id="52" name="Picture 52" descr="JavaScript logo and symbol, meaning, history,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vaScript logo and symbol, meaning, history, 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32004" cy="1082503"/>
                    </a:xfrm>
                    <a:prstGeom prst="rect">
                      <a:avLst/>
                    </a:prstGeom>
                    <a:noFill/>
                    <a:ln>
                      <a:noFill/>
                    </a:ln>
                  </pic:spPr>
                </pic:pic>
              </a:graphicData>
            </a:graphic>
          </wp:inline>
        </w:drawing>
      </w:r>
    </w:p>
    <w:p w14:paraId="7CD687F9" w14:textId="6924654D" w:rsidR="00F8288F" w:rsidRDefault="00F8288F" w:rsidP="00F8288F">
      <w:pPr>
        <w:pStyle w:val="Caption"/>
      </w:pPr>
      <w:r>
        <w:t xml:space="preserve">                                                                                         Figure </w:t>
      </w:r>
      <w:r>
        <w:fldChar w:fldCharType="begin"/>
      </w:r>
      <w:r>
        <w:instrText xml:space="preserve"> SEQ Figure \* ARABIC </w:instrText>
      </w:r>
      <w:r>
        <w:fldChar w:fldCharType="separate"/>
      </w:r>
      <w:r>
        <w:rPr>
          <w:noProof/>
        </w:rPr>
        <w:t>7</w:t>
      </w:r>
      <w:r>
        <w:fldChar w:fldCharType="end"/>
      </w:r>
      <w:r>
        <w:t>: Java Script Logo</w:t>
      </w:r>
    </w:p>
    <w:p w14:paraId="354F2C35" w14:textId="395FBA48" w:rsidR="001209E7" w:rsidRDefault="001209E7" w:rsidP="001209E7"/>
    <w:p w14:paraId="287A2B82" w14:textId="71E3DB69" w:rsidR="001209E7" w:rsidRDefault="001209E7" w:rsidP="00F8288F">
      <w:pPr>
        <w:pStyle w:val="Heading2"/>
      </w:pPr>
    </w:p>
    <w:p w14:paraId="4D654C65" w14:textId="063EBC98" w:rsidR="001209E7" w:rsidRDefault="001209E7" w:rsidP="00F8288F">
      <w:pPr>
        <w:pStyle w:val="Heading2"/>
      </w:pPr>
      <w:r>
        <w:t>Screenshot:</w:t>
      </w:r>
    </w:p>
    <w:p w14:paraId="0E61514D" w14:textId="77777777" w:rsidR="00F8288F" w:rsidRDefault="00F8288F" w:rsidP="00F8288F">
      <w:pPr>
        <w:keepNext/>
      </w:pPr>
      <w:r w:rsidRPr="00BD232D">
        <w:drawing>
          <wp:inline distT="0" distB="0" distL="0" distR="0" wp14:anchorId="21C7A611" wp14:editId="033AA52F">
            <wp:extent cx="5276850" cy="2665256"/>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87744" cy="2670758"/>
                    </a:xfrm>
                    <a:prstGeom prst="rect">
                      <a:avLst/>
                    </a:prstGeom>
                  </pic:spPr>
                </pic:pic>
              </a:graphicData>
            </a:graphic>
          </wp:inline>
        </w:drawing>
      </w:r>
    </w:p>
    <w:p w14:paraId="4678C26D" w14:textId="1484A3B4" w:rsidR="00F8288F" w:rsidRDefault="00F8288F" w:rsidP="00F8288F">
      <w:pPr>
        <w:pStyle w:val="Caption"/>
      </w:pPr>
      <w:r>
        <w:t xml:space="preserve">                                                                     Figure </w:t>
      </w:r>
      <w:r>
        <w:fldChar w:fldCharType="begin"/>
      </w:r>
      <w:r>
        <w:instrText xml:space="preserve"> SEQ Figure \* ARABIC </w:instrText>
      </w:r>
      <w:r>
        <w:fldChar w:fldCharType="separate"/>
      </w:r>
      <w:r>
        <w:rPr>
          <w:noProof/>
        </w:rPr>
        <w:t>8</w:t>
      </w:r>
      <w:r>
        <w:fldChar w:fldCharType="end"/>
      </w:r>
      <w:r>
        <w:t>: Template Configuration</w:t>
      </w:r>
    </w:p>
    <w:p w14:paraId="25141473" w14:textId="0AF85B1B" w:rsidR="00F8288F" w:rsidRDefault="00F8288F" w:rsidP="00F8288F">
      <w:pPr>
        <w:pStyle w:val="Heading3"/>
      </w:pPr>
      <w:r>
        <w:lastRenderedPageBreak/>
        <w:t>HTML Figures:</w:t>
      </w:r>
    </w:p>
    <w:p w14:paraId="69595241" w14:textId="274BE16F" w:rsidR="00EA7234" w:rsidRDefault="00EA7234" w:rsidP="00EA7234">
      <w:pPr>
        <w:keepNext/>
      </w:pPr>
      <w:r w:rsidRPr="00EA7234">
        <w:rPr>
          <w:noProof/>
        </w:rPr>
        <w:drawing>
          <wp:inline distT="0" distB="0" distL="0" distR="0" wp14:anchorId="0398495F" wp14:editId="5B055C4D">
            <wp:extent cx="5943600" cy="36410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641090"/>
                    </a:xfrm>
                    <a:prstGeom prst="rect">
                      <a:avLst/>
                    </a:prstGeom>
                  </pic:spPr>
                </pic:pic>
              </a:graphicData>
            </a:graphic>
          </wp:inline>
        </w:drawing>
      </w:r>
    </w:p>
    <w:p w14:paraId="37ADC9EB" w14:textId="1E1E6CBB" w:rsidR="00EA7234" w:rsidRDefault="00EA7234" w:rsidP="00EA7234">
      <w:pPr>
        <w:pStyle w:val="Caption"/>
        <w:rPr>
          <w:noProof/>
        </w:rPr>
      </w:pPr>
      <w:r>
        <w:t xml:space="preserve">                                                                                         Figure </w:t>
      </w:r>
      <w:r w:rsidR="00F8288F">
        <w:fldChar w:fldCharType="begin"/>
      </w:r>
      <w:r w:rsidR="00F8288F">
        <w:instrText xml:space="preserve"> SEQ Figure \* ARABIC </w:instrText>
      </w:r>
      <w:r w:rsidR="00F8288F">
        <w:fldChar w:fldCharType="separate"/>
      </w:r>
      <w:r w:rsidR="00F8288F">
        <w:rPr>
          <w:noProof/>
        </w:rPr>
        <w:t>9</w:t>
      </w:r>
      <w:r w:rsidR="00F8288F">
        <w:fldChar w:fldCharType="end"/>
      </w:r>
      <w:r>
        <w:t>: Layout.html</w:t>
      </w:r>
    </w:p>
    <w:p w14:paraId="79690862" w14:textId="134E2352" w:rsidR="001209E7" w:rsidRDefault="001209E7" w:rsidP="001209E7">
      <w:pPr>
        <w:keepNext/>
      </w:pPr>
      <w:r w:rsidRPr="001209E7">
        <w:rPr>
          <w:noProof/>
        </w:rPr>
        <w:drawing>
          <wp:inline distT="0" distB="0" distL="0" distR="0" wp14:anchorId="2DA7CEB2" wp14:editId="77EA0EDB">
            <wp:extent cx="5943600" cy="37109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710940"/>
                    </a:xfrm>
                    <a:prstGeom prst="rect">
                      <a:avLst/>
                    </a:prstGeom>
                  </pic:spPr>
                </pic:pic>
              </a:graphicData>
            </a:graphic>
          </wp:inline>
        </w:drawing>
      </w:r>
    </w:p>
    <w:p w14:paraId="132AA3C9" w14:textId="3376CDD7" w:rsidR="001209E7" w:rsidRDefault="001209E7" w:rsidP="001209E7">
      <w:pPr>
        <w:pStyle w:val="Caption"/>
      </w:pPr>
      <w:r>
        <w:t xml:space="preserve">                                                                                         Figure </w:t>
      </w:r>
      <w:r w:rsidR="00F8288F">
        <w:fldChar w:fldCharType="begin"/>
      </w:r>
      <w:r w:rsidR="00F8288F">
        <w:instrText xml:space="preserve"> SEQ Figure \* ARABIC </w:instrText>
      </w:r>
      <w:r w:rsidR="00F8288F">
        <w:fldChar w:fldCharType="separate"/>
      </w:r>
      <w:r w:rsidR="00F8288F">
        <w:rPr>
          <w:noProof/>
        </w:rPr>
        <w:t>10</w:t>
      </w:r>
      <w:r w:rsidR="00F8288F">
        <w:fldChar w:fldCharType="end"/>
      </w:r>
      <w:r>
        <w:t>: Homepage.html</w:t>
      </w:r>
    </w:p>
    <w:p w14:paraId="0A9D8DDD" w14:textId="7BE28B78" w:rsidR="001209E7" w:rsidRPr="001209E7" w:rsidRDefault="001209E7" w:rsidP="001209E7">
      <w:r w:rsidRPr="001209E7">
        <w:rPr>
          <w:noProof/>
        </w:rPr>
        <w:lastRenderedPageBreak/>
        <w:drawing>
          <wp:inline distT="0" distB="0" distL="0" distR="0" wp14:anchorId="3D0D80DE" wp14:editId="5D21C822">
            <wp:extent cx="5943600" cy="38811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81120"/>
                    </a:xfrm>
                    <a:prstGeom prst="rect">
                      <a:avLst/>
                    </a:prstGeom>
                  </pic:spPr>
                </pic:pic>
              </a:graphicData>
            </a:graphic>
          </wp:inline>
        </w:drawing>
      </w:r>
    </w:p>
    <w:p w14:paraId="1D671D80" w14:textId="0EF81810" w:rsidR="001209E7" w:rsidRPr="001209E7" w:rsidRDefault="001209E7" w:rsidP="001209E7">
      <w:r w:rsidRPr="001209E7">
        <w:rPr>
          <w:noProof/>
        </w:rPr>
        <w:drawing>
          <wp:inline distT="0" distB="0" distL="0" distR="0" wp14:anchorId="5EBFC659" wp14:editId="1EAAFE1D">
            <wp:extent cx="5943600" cy="3662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62680"/>
                    </a:xfrm>
                    <a:prstGeom prst="rect">
                      <a:avLst/>
                    </a:prstGeom>
                  </pic:spPr>
                </pic:pic>
              </a:graphicData>
            </a:graphic>
          </wp:inline>
        </w:drawing>
      </w:r>
    </w:p>
    <w:p w14:paraId="454B7CB8" w14:textId="4D53EEED" w:rsidR="001209E7" w:rsidRDefault="001209E7" w:rsidP="001209E7"/>
    <w:p w14:paraId="690F42E1" w14:textId="26B80D36" w:rsidR="001209E7" w:rsidRPr="001209E7" w:rsidRDefault="00F8288F" w:rsidP="00F8288F">
      <w:pPr>
        <w:pStyle w:val="Heading3"/>
      </w:pPr>
      <w:r>
        <w:lastRenderedPageBreak/>
        <w:t>Website view:</w:t>
      </w:r>
    </w:p>
    <w:p w14:paraId="081E81F7" w14:textId="77777777" w:rsidR="001209E7" w:rsidRDefault="001209E7" w:rsidP="001209E7">
      <w:pPr>
        <w:keepNext/>
      </w:pPr>
      <w:r w:rsidRPr="001209E7">
        <w:rPr>
          <w:noProof/>
        </w:rPr>
        <w:drawing>
          <wp:inline distT="0" distB="0" distL="0" distR="0" wp14:anchorId="71391FE8" wp14:editId="13ABE4F9">
            <wp:extent cx="5943600" cy="29432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43225"/>
                    </a:xfrm>
                    <a:prstGeom prst="rect">
                      <a:avLst/>
                    </a:prstGeom>
                  </pic:spPr>
                </pic:pic>
              </a:graphicData>
            </a:graphic>
          </wp:inline>
        </w:drawing>
      </w:r>
    </w:p>
    <w:p w14:paraId="0597F6ED" w14:textId="2707C212" w:rsidR="001209E7" w:rsidRDefault="001209E7" w:rsidP="001209E7">
      <w:pPr>
        <w:pStyle w:val="Caption"/>
      </w:pPr>
      <w:r>
        <w:t xml:space="preserve">                                                                                         </w:t>
      </w:r>
      <w:r w:rsidR="000B0306">
        <w:t xml:space="preserve"> </w:t>
      </w:r>
      <w:r>
        <w:t xml:space="preserve">Figure </w:t>
      </w:r>
      <w:r w:rsidR="00F8288F">
        <w:fldChar w:fldCharType="begin"/>
      </w:r>
      <w:r w:rsidR="00F8288F">
        <w:instrText xml:space="preserve"> SEQ Figure \* ARABIC </w:instrText>
      </w:r>
      <w:r w:rsidR="00F8288F">
        <w:fldChar w:fldCharType="separate"/>
      </w:r>
      <w:r w:rsidR="00F8288F">
        <w:rPr>
          <w:noProof/>
        </w:rPr>
        <w:t>11</w:t>
      </w:r>
      <w:r w:rsidR="00F8288F">
        <w:fldChar w:fldCharType="end"/>
      </w:r>
      <w:r>
        <w:t>: Homepage</w:t>
      </w:r>
    </w:p>
    <w:p w14:paraId="4CD5F6D2" w14:textId="476AA27E" w:rsidR="001209E7" w:rsidRDefault="001209E7" w:rsidP="001209E7"/>
    <w:p w14:paraId="74CFB471" w14:textId="77777777" w:rsidR="00F8288F" w:rsidRDefault="00F8288F" w:rsidP="00F8288F">
      <w:pPr>
        <w:keepNext/>
      </w:pPr>
      <w:r w:rsidRPr="006F1455">
        <w:rPr>
          <w:noProof/>
        </w:rPr>
        <w:drawing>
          <wp:inline distT="0" distB="0" distL="0" distR="0" wp14:anchorId="43A11B26" wp14:editId="21CC37E2">
            <wp:extent cx="5943600" cy="277114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71140"/>
                    </a:xfrm>
                    <a:prstGeom prst="rect">
                      <a:avLst/>
                    </a:prstGeom>
                  </pic:spPr>
                </pic:pic>
              </a:graphicData>
            </a:graphic>
          </wp:inline>
        </w:drawing>
      </w:r>
    </w:p>
    <w:p w14:paraId="60E88B32" w14:textId="28A7C712" w:rsidR="001209E7" w:rsidRDefault="00F8288F" w:rsidP="00F8288F">
      <w:pPr>
        <w:pStyle w:val="Caption"/>
      </w:pPr>
      <w:r>
        <w:t xml:space="preserve">                                                                                             Figure </w:t>
      </w:r>
      <w:r>
        <w:fldChar w:fldCharType="begin"/>
      </w:r>
      <w:r>
        <w:instrText xml:space="preserve"> SEQ Figure \* ARABIC </w:instrText>
      </w:r>
      <w:r>
        <w:fldChar w:fldCharType="separate"/>
      </w:r>
      <w:r>
        <w:rPr>
          <w:noProof/>
        </w:rPr>
        <w:t>12</w:t>
      </w:r>
      <w:r>
        <w:fldChar w:fldCharType="end"/>
      </w:r>
      <w:r>
        <w:t>: Feed Home</w:t>
      </w:r>
    </w:p>
    <w:p w14:paraId="01BD17F1" w14:textId="4E4C23B5" w:rsidR="00F8288F" w:rsidRDefault="00F8288F" w:rsidP="00F8288F"/>
    <w:p w14:paraId="5A02C892" w14:textId="37D57683" w:rsidR="00F8288F" w:rsidRDefault="00F8288F" w:rsidP="00F8288F"/>
    <w:p w14:paraId="13304188" w14:textId="3D4EABE3" w:rsidR="00F8288F" w:rsidRDefault="00F8288F" w:rsidP="00F8288F"/>
    <w:p w14:paraId="0E25071F" w14:textId="3D8EFA11" w:rsidR="00F8288F" w:rsidRDefault="00F8288F" w:rsidP="00F8288F"/>
    <w:p w14:paraId="632920CD" w14:textId="77777777" w:rsidR="00F8288F" w:rsidRDefault="00F8288F" w:rsidP="00F8288F">
      <w:pPr>
        <w:keepNext/>
      </w:pPr>
      <w:r w:rsidRPr="00F8288F">
        <w:lastRenderedPageBreak/>
        <w:drawing>
          <wp:inline distT="0" distB="0" distL="0" distR="0" wp14:anchorId="5D2D35EA" wp14:editId="6FCDB660">
            <wp:extent cx="5943600" cy="3194685"/>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94685"/>
                    </a:xfrm>
                    <a:prstGeom prst="rect">
                      <a:avLst/>
                    </a:prstGeom>
                  </pic:spPr>
                </pic:pic>
              </a:graphicData>
            </a:graphic>
          </wp:inline>
        </w:drawing>
      </w:r>
    </w:p>
    <w:p w14:paraId="311C34CB" w14:textId="415A5748" w:rsidR="00F8288F" w:rsidRDefault="00F8288F" w:rsidP="00F8288F">
      <w:pPr>
        <w:pStyle w:val="Caption"/>
      </w:pPr>
      <w:r>
        <w:t xml:space="preserve">                                                                                                           Figure </w:t>
      </w:r>
      <w:r>
        <w:fldChar w:fldCharType="begin"/>
      </w:r>
      <w:r>
        <w:instrText xml:space="preserve"> SEQ Figure \* ARABIC </w:instrText>
      </w:r>
      <w:r>
        <w:fldChar w:fldCharType="separate"/>
      </w:r>
      <w:r>
        <w:rPr>
          <w:noProof/>
        </w:rPr>
        <w:t>13</w:t>
      </w:r>
      <w:r>
        <w:fldChar w:fldCharType="end"/>
      </w:r>
      <w:r>
        <w:t>: Profile</w:t>
      </w:r>
    </w:p>
    <w:p w14:paraId="5C78D42B" w14:textId="22706B09" w:rsidR="00F8288F" w:rsidRDefault="00F8288F" w:rsidP="00F8288F"/>
    <w:p w14:paraId="5477C573" w14:textId="77777777" w:rsidR="00F8288F" w:rsidRDefault="00F8288F" w:rsidP="00F8288F">
      <w:pPr>
        <w:keepNext/>
      </w:pPr>
      <w:r w:rsidRPr="00F8288F">
        <w:drawing>
          <wp:inline distT="0" distB="0" distL="0" distR="0" wp14:anchorId="0D31962A" wp14:editId="5CF7C8E9">
            <wp:extent cx="5943600" cy="298196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81960"/>
                    </a:xfrm>
                    <a:prstGeom prst="rect">
                      <a:avLst/>
                    </a:prstGeom>
                  </pic:spPr>
                </pic:pic>
              </a:graphicData>
            </a:graphic>
          </wp:inline>
        </w:drawing>
      </w:r>
    </w:p>
    <w:p w14:paraId="4DC703F2" w14:textId="21FEF90D" w:rsidR="00F8288F" w:rsidRDefault="00F8288F" w:rsidP="00F8288F">
      <w:pPr>
        <w:pStyle w:val="Caption"/>
      </w:pPr>
      <w:r>
        <w:t xml:space="preserve">                                                                                              Figure </w:t>
      </w:r>
      <w:r>
        <w:fldChar w:fldCharType="begin"/>
      </w:r>
      <w:r>
        <w:instrText xml:space="preserve"> SEQ Figure \* ARABIC </w:instrText>
      </w:r>
      <w:r>
        <w:fldChar w:fldCharType="separate"/>
      </w:r>
      <w:r>
        <w:rPr>
          <w:noProof/>
        </w:rPr>
        <w:t>14</w:t>
      </w:r>
      <w:r>
        <w:fldChar w:fldCharType="end"/>
      </w:r>
      <w:r>
        <w:t>: New Post</w:t>
      </w:r>
    </w:p>
    <w:p w14:paraId="6D56612B" w14:textId="25DA901B" w:rsidR="00F8288F" w:rsidRDefault="00F8288F" w:rsidP="00F8288F"/>
    <w:p w14:paraId="4CD71B6C" w14:textId="7343E03D" w:rsidR="00F8288F" w:rsidRDefault="00F8288F" w:rsidP="00F8288F"/>
    <w:p w14:paraId="0DFE747B" w14:textId="75C750F2" w:rsidR="00F8288F" w:rsidRDefault="00F8288F" w:rsidP="00F8288F"/>
    <w:p w14:paraId="03B180EC" w14:textId="77777777" w:rsidR="00F8288F" w:rsidRDefault="00F8288F" w:rsidP="00F8288F">
      <w:pPr>
        <w:keepNext/>
      </w:pPr>
      <w:r w:rsidRPr="00F8288F">
        <w:lastRenderedPageBreak/>
        <w:drawing>
          <wp:inline distT="0" distB="0" distL="0" distR="0" wp14:anchorId="7491784A" wp14:editId="7457CA9D">
            <wp:extent cx="5943600" cy="1481455"/>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481455"/>
                    </a:xfrm>
                    <a:prstGeom prst="rect">
                      <a:avLst/>
                    </a:prstGeom>
                  </pic:spPr>
                </pic:pic>
              </a:graphicData>
            </a:graphic>
          </wp:inline>
        </w:drawing>
      </w:r>
    </w:p>
    <w:p w14:paraId="7A7951F1" w14:textId="5F0AB59F" w:rsidR="00F8288F" w:rsidRDefault="00F8288F" w:rsidP="00F8288F">
      <w:pPr>
        <w:pStyle w:val="Caption"/>
      </w:pPr>
      <w:r>
        <w:t xml:space="preserve">                                                                                               Figure </w:t>
      </w:r>
      <w:r>
        <w:fldChar w:fldCharType="begin"/>
      </w:r>
      <w:r>
        <w:instrText xml:space="preserve"> SEQ Figure \* ARABIC </w:instrText>
      </w:r>
      <w:r>
        <w:fldChar w:fldCharType="separate"/>
      </w:r>
      <w:r>
        <w:rPr>
          <w:noProof/>
        </w:rPr>
        <w:t>15</w:t>
      </w:r>
      <w:r>
        <w:fldChar w:fldCharType="end"/>
      </w:r>
      <w:r>
        <w:t>: Admin Panel</w:t>
      </w:r>
    </w:p>
    <w:p w14:paraId="7770C47E" w14:textId="3C2F014C" w:rsidR="00F8288F" w:rsidRDefault="00F8288F" w:rsidP="00F8288F"/>
    <w:p w14:paraId="72518D42" w14:textId="7DDFA44F" w:rsidR="00F8288F" w:rsidRDefault="00F8288F" w:rsidP="00F8288F"/>
    <w:p w14:paraId="07AF66C9" w14:textId="6F06D8B3" w:rsidR="00F8288F" w:rsidRDefault="00F8288F" w:rsidP="00F8288F"/>
    <w:p w14:paraId="74B44741" w14:textId="77777777" w:rsidR="00F8288F" w:rsidRDefault="00F8288F" w:rsidP="00F8288F"/>
    <w:p w14:paraId="43452A39" w14:textId="77777777" w:rsidR="00F8288F" w:rsidRDefault="00F8288F" w:rsidP="00F8288F">
      <w:pPr>
        <w:keepNext/>
      </w:pPr>
      <w:r w:rsidRPr="00F8288F">
        <w:drawing>
          <wp:inline distT="0" distB="0" distL="0" distR="0" wp14:anchorId="5C294712" wp14:editId="1D026933">
            <wp:extent cx="5943600" cy="2264410"/>
            <wp:effectExtent l="0" t="0" r="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64410"/>
                    </a:xfrm>
                    <a:prstGeom prst="rect">
                      <a:avLst/>
                    </a:prstGeom>
                  </pic:spPr>
                </pic:pic>
              </a:graphicData>
            </a:graphic>
          </wp:inline>
        </w:drawing>
      </w:r>
    </w:p>
    <w:p w14:paraId="0151EB90" w14:textId="652390D8" w:rsidR="00F8288F" w:rsidRPr="00F8288F" w:rsidRDefault="00F8288F" w:rsidP="00F8288F">
      <w:pPr>
        <w:pStyle w:val="Caption"/>
      </w:pPr>
      <w:r>
        <w:t xml:space="preserve">                                                                                               Figure </w:t>
      </w:r>
      <w:r>
        <w:fldChar w:fldCharType="begin"/>
      </w:r>
      <w:r>
        <w:instrText xml:space="preserve"> SEQ Figure \* ARABIC </w:instrText>
      </w:r>
      <w:r>
        <w:fldChar w:fldCharType="separate"/>
      </w:r>
      <w:r>
        <w:rPr>
          <w:noProof/>
        </w:rPr>
        <w:t>16</w:t>
      </w:r>
      <w:r>
        <w:fldChar w:fldCharType="end"/>
      </w:r>
      <w:r>
        <w:t>: Admin Features</w:t>
      </w:r>
    </w:p>
    <w:p w14:paraId="316B3072" w14:textId="513754F4" w:rsidR="00F8288F" w:rsidRDefault="00F8288F" w:rsidP="00F8288F">
      <w:pPr>
        <w:pStyle w:val="Heading3"/>
        <w:rPr>
          <w:noProof/>
        </w:rPr>
      </w:pPr>
      <w:r>
        <w:rPr>
          <w:noProof/>
        </w:rPr>
        <w:lastRenderedPageBreak/>
        <w:t>CSS Figures:</w:t>
      </w:r>
    </w:p>
    <w:p w14:paraId="16C79B3F" w14:textId="0DE1FB1D" w:rsidR="001209E7" w:rsidRDefault="001209E7" w:rsidP="001209E7">
      <w:pPr>
        <w:keepNext/>
      </w:pPr>
      <w:r w:rsidRPr="001209E7">
        <w:rPr>
          <w:noProof/>
        </w:rPr>
        <w:drawing>
          <wp:inline distT="0" distB="0" distL="0" distR="0" wp14:anchorId="72C1A6B9" wp14:editId="55D865E5">
            <wp:extent cx="5943600" cy="43332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333240"/>
                    </a:xfrm>
                    <a:prstGeom prst="rect">
                      <a:avLst/>
                    </a:prstGeom>
                  </pic:spPr>
                </pic:pic>
              </a:graphicData>
            </a:graphic>
          </wp:inline>
        </w:drawing>
      </w:r>
    </w:p>
    <w:p w14:paraId="752247B4" w14:textId="6CA94A42" w:rsidR="001209E7" w:rsidRDefault="001209E7" w:rsidP="000B0306">
      <w:pPr>
        <w:pStyle w:val="Caption"/>
      </w:pPr>
      <w:r>
        <w:t xml:space="preserve">                                                                                  </w:t>
      </w:r>
      <w:r w:rsidR="00F8288F">
        <w:t xml:space="preserve">     </w:t>
      </w:r>
      <w:r>
        <w:t xml:space="preserve">  Figure </w:t>
      </w:r>
      <w:r w:rsidR="00F8288F">
        <w:fldChar w:fldCharType="begin"/>
      </w:r>
      <w:r w:rsidR="00F8288F">
        <w:instrText xml:space="preserve"> SEQ Figure \* ARABIC </w:instrText>
      </w:r>
      <w:r w:rsidR="00F8288F">
        <w:fldChar w:fldCharType="separate"/>
      </w:r>
      <w:r w:rsidR="00F8288F">
        <w:rPr>
          <w:noProof/>
        </w:rPr>
        <w:t>17</w:t>
      </w:r>
      <w:r w:rsidR="00F8288F">
        <w:fldChar w:fldCharType="end"/>
      </w:r>
      <w:r>
        <w:t>: main.css</w:t>
      </w:r>
    </w:p>
    <w:p w14:paraId="23985390" w14:textId="76AA5BCF" w:rsidR="001209E7" w:rsidRDefault="001209E7" w:rsidP="001209E7">
      <w:r w:rsidRPr="001209E7">
        <w:rPr>
          <w:noProof/>
        </w:rPr>
        <w:drawing>
          <wp:inline distT="0" distB="0" distL="0" distR="0" wp14:anchorId="36044058" wp14:editId="6E0EB977">
            <wp:extent cx="4514850" cy="3173417"/>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34500" cy="3187228"/>
                    </a:xfrm>
                    <a:prstGeom prst="rect">
                      <a:avLst/>
                    </a:prstGeom>
                  </pic:spPr>
                </pic:pic>
              </a:graphicData>
            </a:graphic>
          </wp:inline>
        </w:drawing>
      </w:r>
    </w:p>
    <w:p w14:paraId="00910D96" w14:textId="04E6A593" w:rsidR="001209E7" w:rsidRDefault="001209E7" w:rsidP="001209E7"/>
    <w:p w14:paraId="1F6ABCE4" w14:textId="7A1C4E09" w:rsidR="001209E7" w:rsidRDefault="001209E7" w:rsidP="001209E7">
      <w:r w:rsidRPr="001209E7">
        <w:rPr>
          <w:noProof/>
        </w:rPr>
        <w:drawing>
          <wp:inline distT="0" distB="0" distL="0" distR="0" wp14:anchorId="7561ABF9" wp14:editId="795CB0F9">
            <wp:extent cx="6235656" cy="33623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258690" cy="3374745"/>
                    </a:xfrm>
                    <a:prstGeom prst="rect">
                      <a:avLst/>
                    </a:prstGeom>
                  </pic:spPr>
                </pic:pic>
              </a:graphicData>
            </a:graphic>
          </wp:inline>
        </w:drawing>
      </w:r>
    </w:p>
    <w:p w14:paraId="2AEAB35F" w14:textId="761F4EF2" w:rsidR="001209E7" w:rsidRDefault="001209E7" w:rsidP="001209E7"/>
    <w:p w14:paraId="43F02382" w14:textId="77777777" w:rsidR="001209E7" w:rsidRDefault="001209E7" w:rsidP="001209E7">
      <w:pPr>
        <w:keepNext/>
      </w:pPr>
      <w:r w:rsidRPr="001209E7">
        <w:rPr>
          <w:noProof/>
        </w:rPr>
        <w:drawing>
          <wp:inline distT="0" distB="0" distL="0" distR="0" wp14:anchorId="1D931ED7" wp14:editId="59428531">
            <wp:extent cx="6331062" cy="24669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37655" cy="2469544"/>
                    </a:xfrm>
                    <a:prstGeom prst="rect">
                      <a:avLst/>
                    </a:prstGeom>
                  </pic:spPr>
                </pic:pic>
              </a:graphicData>
            </a:graphic>
          </wp:inline>
        </w:drawing>
      </w:r>
    </w:p>
    <w:p w14:paraId="2A24927A" w14:textId="7DBB8CAE" w:rsidR="001209E7" w:rsidRDefault="001209E7" w:rsidP="001209E7">
      <w:pPr>
        <w:pStyle w:val="Caption"/>
      </w:pPr>
      <w:r>
        <w:t xml:space="preserve">                                                                  </w:t>
      </w:r>
      <w:r w:rsidR="000B0306">
        <w:t xml:space="preserve">              </w:t>
      </w:r>
      <w:r>
        <w:t xml:space="preserve">   Figure </w:t>
      </w:r>
      <w:r w:rsidR="00F8288F">
        <w:fldChar w:fldCharType="begin"/>
      </w:r>
      <w:r w:rsidR="00F8288F">
        <w:instrText xml:space="preserve"> SEQ Figure \* ARABIC </w:instrText>
      </w:r>
      <w:r w:rsidR="00F8288F">
        <w:fldChar w:fldCharType="separate"/>
      </w:r>
      <w:r w:rsidR="00F8288F">
        <w:rPr>
          <w:noProof/>
        </w:rPr>
        <w:t>18</w:t>
      </w:r>
      <w:r w:rsidR="00F8288F">
        <w:fldChar w:fldCharType="end"/>
      </w:r>
      <w:r>
        <w:t>: style.css</w:t>
      </w:r>
    </w:p>
    <w:p w14:paraId="1CBCFCEF" w14:textId="3A063FC2" w:rsidR="001209E7" w:rsidRDefault="001209E7" w:rsidP="001209E7"/>
    <w:p w14:paraId="1CC8C055" w14:textId="5C8741F6" w:rsidR="000B0306" w:rsidRDefault="000B0306" w:rsidP="001209E7"/>
    <w:p w14:paraId="4BFA6657" w14:textId="77777777" w:rsidR="000B0306" w:rsidRDefault="000B0306" w:rsidP="001209E7"/>
    <w:p w14:paraId="1CB29E3D" w14:textId="2434FD3F" w:rsidR="00F8288F" w:rsidRDefault="00F8288F" w:rsidP="00F8288F">
      <w:pPr>
        <w:pStyle w:val="Heading3"/>
      </w:pPr>
      <w:proofErr w:type="spellStart"/>
      <w:r>
        <w:lastRenderedPageBreak/>
        <w:t>Javascript</w:t>
      </w:r>
      <w:proofErr w:type="spellEnd"/>
      <w:r>
        <w:t xml:space="preserve"> Figures:</w:t>
      </w:r>
    </w:p>
    <w:p w14:paraId="32B6137E" w14:textId="3AC46DBC" w:rsidR="00BD232D" w:rsidRDefault="00BD232D" w:rsidP="00BD232D">
      <w:pPr>
        <w:keepNext/>
      </w:pPr>
      <w:r w:rsidRPr="00BD232D">
        <w:drawing>
          <wp:inline distT="0" distB="0" distL="0" distR="0" wp14:anchorId="460EEFAE" wp14:editId="460DAE5E">
            <wp:extent cx="5048955" cy="1762371"/>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48955" cy="1762371"/>
                    </a:xfrm>
                    <a:prstGeom prst="rect">
                      <a:avLst/>
                    </a:prstGeom>
                  </pic:spPr>
                </pic:pic>
              </a:graphicData>
            </a:graphic>
          </wp:inline>
        </w:drawing>
      </w:r>
    </w:p>
    <w:p w14:paraId="5D39B7AE" w14:textId="32708A0A" w:rsidR="001209E7" w:rsidRDefault="00BD232D" w:rsidP="00BD232D">
      <w:pPr>
        <w:pStyle w:val="Caption"/>
      </w:pPr>
      <w:r>
        <w:t xml:space="preserve">                                                                          Figure </w:t>
      </w:r>
      <w:r w:rsidR="00F8288F">
        <w:fldChar w:fldCharType="begin"/>
      </w:r>
      <w:r w:rsidR="00F8288F">
        <w:instrText xml:space="preserve"> SEQ Figure \* ARABIC </w:instrText>
      </w:r>
      <w:r w:rsidR="00F8288F">
        <w:fldChar w:fldCharType="separate"/>
      </w:r>
      <w:r w:rsidR="00F8288F">
        <w:rPr>
          <w:noProof/>
        </w:rPr>
        <w:t>19</w:t>
      </w:r>
      <w:r w:rsidR="00F8288F">
        <w:fldChar w:fldCharType="end"/>
      </w:r>
      <w:r>
        <w:t>: Java Script</w:t>
      </w:r>
    </w:p>
    <w:p w14:paraId="0EA46F23" w14:textId="55484544" w:rsidR="00F8288F" w:rsidRDefault="00F8288F" w:rsidP="00F8288F"/>
    <w:p w14:paraId="50961A58" w14:textId="297D773D" w:rsidR="00F8288F" w:rsidRDefault="00F8288F" w:rsidP="00F8288F"/>
    <w:p w14:paraId="4D542DC2" w14:textId="77777777" w:rsidR="00F8288F" w:rsidRPr="00F8288F" w:rsidRDefault="00F8288F" w:rsidP="00F8288F"/>
    <w:p w14:paraId="38381FEA" w14:textId="792F25B8" w:rsidR="008822AE" w:rsidRDefault="008822AE" w:rsidP="008822AE">
      <w:pPr>
        <w:pStyle w:val="Heading3"/>
      </w:pPr>
      <w:r>
        <w:t>Importance of responsive design</w:t>
      </w:r>
    </w:p>
    <w:p w14:paraId="003B013A" w14:textId="764A6A0B" w:rsidR="008822AE" w:rsidRDefault="008822AE" w:rsidP="008822AE">
      <w:r w:rsidRPr="008822AE">
        <w:t xml:space="preserve">Responsive design is a method of building a website that adapts its information and components to fit the display resolution on which it is displayed. It prohibits visuals from becoming </w:t>
      </w:r>
      <w:r>
        <w:t>broader</w:t>
      </w:r>
      <w:r w:rsidRPr="008822AE">
        <w:t xml:space="preserve"> than the screen width, making it easier for users </w:t>
      </w:r>
      <w:r w:rsidR="002A7070">
        <w:t>to view your information on mobile platforms</w:t>
      </w:r>
      <w:r w:rsidRPr="008822AE">
        <w:t xml:space="preserve">. The </w:t>
      </w:r>
      <w:r>
        <w:t>actual</w:t>
      </w:r>
      <w:r w:rsidRPr="008822AE">
        <w:t xml:space="preserve"> objective of responsive web design is to eliminate the need for excessive cropping, navigating, scaling, or rotating</w:t>
      </w:r>
      <w:r>
        <w:t>,</w:t>
      </w:r>
      <w:r w:rsidRPr="008822AE">
        <w:t xml:space="preserve"> </w:t>
      </w:r>
      <w:r>
        <w:t>which usually</w:t>
      </w:r>
      <w:r w:rsidRPr="008822AE">
        <w:t xml:space="preserve"> comes on sites </w:t>
      </w:r>
      <w:r>
        <w:t>that</w:t>
      </w:r>
      <w:r w:rsidRPr="008822AE">
        <w:t xml:space="preserve"> are not mobile-friendly.</w:t>
      </w:r>
    </w:p>
    <w:p w14:paraId="4FB8E1C9" w14:textId="22B35F2B" w:rsidR="008822AE" w:rsidRPr="008822AE" w:rsidRDefault="008822AE" w:rsidP="008822AE">
      <w:pPr>
        <w:pStyle w:val="Heading3"/>
      </w:pPr>
      <w:r>
        <w:t>Responsive Check:</w:t>
      </w:r>
    </w:p>
    <w:p w14:paraId="4198F082" w14:textId="77777777" w:rsidR="008822AE" w:rsidRDefault="008822AE" w:rsidP="008822AE">
      <w:pPr>
        <w:keepNext/>
      </w:pPr>
      <w:r w:rsidRPr="008822AE">
        <w:rPr>
          <w:noProof/>
        </w:rPr>
        <w:drawing>
          <wp:inline distT="0" distB="0" distL="0" distR="0" wp14:anchorId="6B25664E" wp14:editId="7BA54EE5">
            <wp:extent cx="5943600" cy="22739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273935"/>
                    </a:xfrm>
                    <a:prstGeom prst="rect">
                      <a:avLst/>
                    </a:prstGeom>
                  </pic:spPr>
                </pic:pic>
              </a:graphicData>
            </a:graphic>
          </wp:inline>
        </w:drawing>
      </w:r>
    </w:p>
    <w:p w14:paraId="46C01E65" w14:textId="6A794941" w:rsidR="008822AE" w:rsidRPr="008822AE" w:rsidRDefault="008822AE" w:rsidP="008822AE">
      <w:pPr>
        <w:pStyle w:val="Caption"/>
      </w:pPr>
      <w:r>
        <w:t xml:space="preserve">                                                                                   Figure </w:t>
      </w:r>
      <w:r w:rsidR="00F8288F">
        <w:fldChar w:fldCharType="begin"/>
      </w:r>
      <w:r w:rsidR="00F8288F">
        <w:instrText xml:space="preserve"> SEQ Figure \* ARABIC </w:instrText>
      </w:r>
      <w:r w:rsidR="00F8288F">
        <w:fldChar w:fldCharType="separate"/>
      </w:r>
      <w:r w:rsidR="00F8288F">
        <w:rPr>
          <w:noProof/>
        </w:rPr>
        <w:t>20</w:t>
      </w:r>
      <w:r w:rsidR="00F8288F">
        <w:fldChar w:fldCharType="end"/>
      </w:r>
      <w:r>
        <w:t>:Login in Desktop View</w:t>
      </w:r>
    </w:p>
    <w:p w14:paraId="7E5CB086" w14:textId="168E2BB3" w:rsidR="008822AE" w:rsidRDefault="008822AE" w:rsidP="008822AE">
      <w:pPr>
        <w:keepNext/>
      </w:pPr>
      <w:r>
        <w:lastRenderedPageBreak/>
        <w:t xml:space="preserve">                                                </w:t>
      </w:r>
      <w:r w:rsidRPr="008822AE">
        <w:rPr>
          <w:noProof/>
        </w:rPr>
        <w:drawing>
          <wp:inline distT="0" distB="0" distL="0" distR="0" wp14:anchorId="64F80D24" wp14:editId="2D113B44">
            <wp:extent cx="3625819" cy="47815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41877" cy="4802726"/>
                    </a:xfrm>
                    <a:prstGeom prst="rect">
                      <a:avLst/>
                    </a:prstGeom>
                  </pic:spPr>
                </pic:pic>
              </a:graphicData>
            </a:graphic>
          </wp:inline>
        </w:drawing>
      </w:r>
    </w:p>
    <w:p w14:paraId="0B1A5AB3" w14:textId="7FD36616" w:rsidR="008822AE" w:rsidRDefault="008822AE" w:rsidP="008822AE">
      <w:pPr>
        <w:pStyle w:val="Caption"/>
      </w:pPr>
      <w:r>
        <w:t xml:space="preserve">                                                                                      Figure </w:t>
      </w:r>
      <w:r w:rsidR="00F8288F">
        <w:fldChar w:fldCharType="begin"/>
      </w:r>
      <w:r w:rsidR="00F8288F">
        <w:instrText xml:space="preserve"> SEQ Figure \* ARABIC </w:instrText>
      </w:r>
      <w:r w:rsidR="00F8288F">
        <w:fldChar w:fldCharType="separate"/>
      </w:r>
      <w:r w:rsidR="00F8288F">
        <w:rPr>
          <w:noProof/>
        </w:rPr>
        <w:t>21</w:t>
      </w:r>
      <w:r w:rsidR="00F8288F">
        <w:fldChar w:fldCharType="end"/>
      </w:r>
      <w:r>
        <w:t>:Login in mobile view</w:t>
      </w:r>
    </w:p>
    <w:p w14:paraId="7A94A363" w14:textId="77777777" w:rsidR="00F8288F" w:rsidRDefault="008822AE" w:rsidP="008822AE">
      <w:pPr>
        <w:keepNext/>
      </w:pPr>
      <w:r w:rsidRPr="008822AE">
        <w:rPr>
          <w:noProof/>
        </w:rPr>
        <w:lastRenderedPageBreak/>
        <w:drawing>
          <wp:inline distT="0" distB="0" distL="0" distR="0" wp14:anchorId="447BFA7A" wp14:editId="186B5D70">
            <wp:extent cx="5943600" cy="2936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936240"/>
                    </a:xfrm>
                    <a:prstGeom prst="rect">
                      <a:avLst/>
                    </a:prstGeom>
                  </pic:spPr>
                </pic:pic>
              </a:graphicData>
            </a:graphic>
          </wp:inline>
        </w:drawing>
      </w:r>
      <w:r>
        <w:t xml:space="preserve">          </w:t>
      </w:r>
    </w:p>
    <w:p w14:paraId="2A86C468" w14:textId="77777777" w:rsidR="00F8288F" w:rsidRDefault="00F8288F" w:rsidP="008822AE">
      <w:pPr>
        <w:keepNext/>
      </w:pPr>
    </w:p>
    <w:p w14:paraId="6BBC97AB" w14:textId="334CF604" w:rsidR="008822AE" w:rsidRDefault="008822AE" w:rsidP="008822AE">
      <w:pPr>
        <w:keepNext/>
      </w:pPr>
      <w:r>
        <w:t xml:space="preserve">                   </w:t>
      </w:r>
    </w:p>
    <w:p w14:paraId="273D5868" w14:textId="37DAB954" w:rsidR="008822AE" w:rsidRDefault="008822AE" w:rsidP="008822AE">
      <w:pPr>
        <w:pStyle w:val="Caption"/>
      </w:pPr>
      <w:r>
        <w:t xml:space="preserve">                                                                              Figure </w:t>
      </w:r>
      <w:r w:rsidR="00F8288F">
        <w:fldChar w:fldCharType="begin"/>
      </w:r>
      <w:r w:rsidR="00F8288F">
        <w:instrText xml:space="preserve"> SEQ Figure \* ARABIC </w:instrText>
      </w:r>
      <w:r w:rsidR="00F8288F">
        <w:fldChar w:fldCharType="separate"/>
      </w:r>
      <w:r w:rsidR="00F8288F">
        <w:rPr>
          <w:noProof/>
        </w:rPr>
        <w:t>22</w:t>
      </w:r>
      <w:r w:rsidR="00F8288F">
        <w:fldChar w:fldCharType="end"/>
      </w:r>
      <w:r>
        <w:t>: Homepage in Desktop view</w:t>
      </w:r>
    </w:p>
    <w:p w14:paraId="48D91A91" w14:textId="77777777" w:rsidR="00F8288F" w:rsidRPr="00F8288F" w:rsidRDefault="00F8288F" w:rsidP="00F8288F"/>
    <w:p w14:paraId="69D0674D" w14:textId="350A4AB3" w:rsidR="008822AE" w:rsidRDefault="008822AE" w:rsidP="008822AE">
      <w:r w:rsidRPr="008822AE">
        <w:rPr>
          <w:noProof/>
        </w:rPr>
        <w:drawing>
          <wp:inline distT="0" distB="0" distL="0" distR="0" wp14:anchorId="78F925C2" wp14:editId="34D5B66A">
            <wp:extent cx="5943600" cy="29184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918460"/>
                    </a:xfrm>
                    <a:prstGeom prst="rect">
                      <a:avLst/>
                    </a:prstGeom>
                  </pic:spPr>
                </pic:pic>
              </a:graphicData>
            </a:graphic>
          </wp:inline>
        </w:drawing>
      </w:r>
    </w:p>
    <w:p w14:paraId="66E09289" w14:textId="56AD7D18" w:rsidR="008822AE" w:rsidRDefault="008822AE" w:rsidP="008822AE"/>
    <w:p w14:paraId="58A4EED0" w14:textId="4A6A8D62" w:rsidR="008822AE" w:rsidRDefault="008822AE" w:rsidP="008822AE"/>
    <w:p w14:paraId="49B6FACC" w14:textId="0BC03A95" w:rsidR="008822AE" w:rsidRDefault="008822AE" w:rsidP="008822AE"/>
    <w:p w14:paraId="68940AC4" w14:textId="126DFA97" w:rsidR="008822AE" w:rsidRDefault="008822AE" w:rsidP="008822AE"/>
    <w:p w14:paraId="17CF16F9" w14:textId="77777777" w:rsidR="008822AE" w:rsidRDefault="008822AE" w:rsidP="008822AE">
      <w:pPr>
        <w:keepNext/>
      </w:pPr>
      <w:r w:rsidRPr="008822AE">
        <w:rPr>
          <w:noProof/>
        </w:rPr>
        <w:drawing>
          <wp:inline distT="0" distB="0" distL="0" distR="0" wp14:anchorId="1E2B327D" wp14:editId="174BBD2C">
            <wp:extent cx="2752725" cy="358877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6634" cy="3619949"/>
                    </a:xfrm>
                    <a:prstGeom prst="rect">
                      <a:avLst/>
                    </a:prstGeom>
                  </pic:spPr>
                </pic:pic>
              </a:graphicData>
            </a:graphic>
          </wp:inline>
        </w:drawing>
      </w:r>
      <w:r>
        <w:t xml:space="preserve">          </w:t>
      </w:r>
      <w:r w:rsidRPr="008822AE">
        <w:rPr>
          <w:noProof/>
        </w:rPr>
        <w:drawing>
          <wp:inline distT="0" distB="0" distL="0" distR="0" wp14:anchorId="79C538FB" wp14:editId="03D8DC78">
            <wp:extent cx="2811477" cy="3571033"/>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78821" cy="3656570"/>
                    </a:xfrm>
                    <a:prstGeom prst="rect">
                      <a:avLst/>
                    </a:prstGeom>
                  </pic:spPr>
                </pic:pic>
              </a:graphicData>
            </a:graphic>
          </wp:inline>
        </w:drawing>
      </w:r>
    </w:p>
    <w:p w14:paraId="773F9E99" w14:textId="6E816907" w:rsidR="008822AE" w:rsidRPr="008822AE" w:rsidRDefault="008822AE" w:rsidP="008822AE">
      <w:pPr>
        <w:pStyle w:val="Caption"/>
      </w:pPr>
      <w:r>
        <w:t xml:space="preserve">                          Figure </w:t>
      </w:r>
      <w:r w:rsidR="00F8288F">
        <w:fldChar w:fldCharType="begin"/>
      </w:r>
      <w:r w:rsidR="00F8288F">
        <w:instrText xml:space="preserve"> SEQ Figure \* ARABIC </w:instrText>
      </w:r>
      <w:r w:rsidR="00F8288F">
        <w:fldChar w:fldCharType="separate"/>
      </w:r>
      <w:r w:rsidR="00F8288F">
        <w:rPr>
          <w:noProof/>
        </w:rPr>
        <w:t>23</w:t>
      </w:r>
      <w:r w:rsidR="00F8288F">
        <w:fldChar w:fldCharType="end"/>
      </w:r>
      <w:r>
        <w:t>: Homepage in mobile view</w:t>
      </w:r>
    </w:p>
    <w:p w14:paraId="676AFC47" w14:textId="523118EE" w:rsidR="008822AE" w:rsidRDefault="008822AE" w:rsidP="00F8288F">
      <w:pPr>
        <w:pStyle w:val="Caption"/>
      </w:pPr>
      <w:r>
        <w:t xml:space="preserve">                                                                                                                                                  Figure </w:t>
      </w:r>
      <w:r w:rsidR="00F8288F">
        <w:fldChar w:fldCharType="begin"/>
      </w:r>
      <w:r w:rsidR="00F8288F">
        <w:instrText xml:space="preserve"> SEQ Figure \* ARABIC </w:instrText>
      </w:r>
      <w:r w:rsidR="00F8288F">
        <w:fldChar w:fldCharType="separate"/>
      </w:r>
      <w:r w:rsidR="00F8288F">
        <w:rPr>
          <w:noProof/>
        </w:rPr>
        <w:t>24</w:t>
      </w:r>
      <w:r w:rsidR="00F8288F">
        <w:fldChar w:fldCharType="end"/>
      </w:r>
      <w:r>
        <w:t>: Feed-in mobile view</w:t>
      </w:r>
    </w:p>
    <w:p w14:paraId="5B1B2C42" w14:textId="77777777" w:rsidR="008822AE" w:rsidRDefault="008822AE" w:rsidP="008822AE">
      <w:pPr>
        <w:keepNext/>
      </w:pPr>
      <w:r w:rsidRPr="008822AE">
        <w:rPr>
          <w:noProof/>
        </w:rPr>
        <w:drawing>
          <wp:inline distT="0" distB="0" distL="0" distR="0" wp14:anchorId="0E3942EA" wp14:editId="1DE6A249">
            <wp:extent cx="2562225" cy="330102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70582" cy="3311795"/>
                    </a:xfrm>
                    <a:prstGeom prst="rect">
                      <a:avLst/>
                    </a:prstGeom>
                  </pic:spPr>
                </pic:pic>
              </a:graphicData>
            </a:graphic>
          </wp:inline>
        </w:drawing>
      </w:r>
      <w:r>
        <w:t xml:space="preserve">                   </w:t>
      </w:r>
      <w:r w:rsidRPr="008822AE">
        <w:rPr>
          <w:noProof/>
        </w:rPr>
        <w:drawing>
          <wp:inline distT="0" distB="0" distL="0" distR="0" wp14:anchorId="1337AE11" wp14:editId="392AA266">
            <wp:extent cx="2543084" cy="32778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72253" cy="3315467"/>
                    </a:xfrm>
                    <a:prstGeom prst="rect">
                      <a:avLst/>
                    </a:prstGeom>
                  </pic:spPr>
                </pic:pic>
              </a:graphicData>
            </a:graphic>
          </wp:inline>
        </w:drawing>
      </w:r>
    </w:p>
    <w:p w14:paraId="20333039" w14:textId="747BC2C4" w:rsidR="008822AE" w:rsidRDefault="008822AE" w:rsidP="008822AE">
      <w:pPr>
        <w:pStyle w:val="Caption"/>
      </w:pPr>
      <w:r>
        <w:t xml:space="preserve">             Figure </w:t>
      </w:r>
      <w:r w:rsidR="00F8288F">
        <w:fldChar w:fldCharType="begin"/>
      </w:r>
      <w:r w:rsidR="00F8288F">
        <w:instrText xml:space="preserve"> SEQ Figure \* ARABIC </w:instrText>
      </w:r>
      <w:r w:rsidR="00F8288F">
        <w:fldChar w:fldCharType="separate"/>
      </w:r>
      <w:r w:rsidR="00F8288F">
        <w:rPr>
          <w:noProof/>
        </w:rPr>
        <w:t>25</w:t>
      </w:r>
      <w:r w:rsidR="00F8288F">
        <w:fldChar w:fldCharType="end"/>
      </w:r>
      <w:r>
        <w:t xml:space="preserve">: Footer page in mobile view                                                         Figure </w:t>
      </w:r>
      <w:r w:rsidR="00F8288F">
        <w:fldChar w:fldCharType="begin"/>
      </w:r>
      <w:r w:rsidR="00F8288F">
        <w:instrText xml:space="preserve"> SEQ Figure \* ARABIC </w:instrText>
      </w:r>
      <w:r w:rsidR="00F8288F">
        <w:fldChar w:fldCharType="separate"/>
      </w:r>
      <w:r w:rsidR="00F8288F">
        <w:rPr>
          <w:noProof/>
        </w:rPr>
        <w:t>26</w:t>
      </w:r>
      <w:r w:rsidR="00F8288F">
        <w:fldChar w:fldCharType="end"/>
      </w:r>
      <w:r>
        <w:t>: Profile in mobile view</w:t>
      </w:r>
    </w:p>
    <w:p w14:paraId="442F76DC" w14:textId="65390099" w:rsidR="008822AE" w:rsidRDefault="008822AE" w:rsidP="00A118D1">
      <w:pPr>
        <w:pStyle w:val="Heading1"/>
      </w:pPr>
      <w:bookmarkStart w:id="1" w:name="_Toc81905968"/>
      <w:r w:rsidRPr="008822AE">
        <w:lastRenderedPageBreak/>
        <w:t xml:space="preserve">Chapter 3 – </w:t>
      </w:r>
      <w:r>
        <w:t>D</w:t>
      </w:r>
      <w:r w:rsidRPr="008822AE">
        <w:t>atabases</w:t>
      </w:r>
      <w:bookmarkEnd w:id="1"/>
    </w:p>
    <w:p w14:paraId="525D3752" w14:textId="4E3AAC71" w:rsidR="002A7070" w:rsidRDefault="00A118D1" w:rsidP="00A118D1">
      <w:r>
        <w:t>The d</w:t>
      </w:r>
      <w:r w:rsidRPr="00A118D1">
        <w:t xml:space="preserve">atabase is an organized collection of data that has been </w:t>
      </w:r>
      <w:r>
        <w:t>collect</w:t>
      </w:r>
      <w:r w:rsidRPr="00A118D1">
        <w:t xml:space="preserve">ed </w:t>
      </w:r>
      <w:r>
        <w:t>systematicall</w:t>
      </w:r>
      <w:r w:rsidRPr="00A118D1">
        <w:t>y</w:t>
      </w:r>
      <w:r>
        <w:t xml:space="preserve">, </w:t>
      </w:r>
      <w:r w:rsidRPr="00A118D1">
        <w:t>which allow digital data storage and management</w:t>
      </w:r>
      <w:r>
        <w:t xml:space="preserve">. There are different kinds of databases available for many platforms. </w:t>
      </w:r>
      <w:r w:rsidRPr="00A118D1">
        <w:t>MySQL is among the top known and highly employed SQL databases on the market.</w:t>
      </w:r>
      <w:r w:rsidRPr="00A118D1">
        <w:t xml:space="preserve"> </w:t>
      </w:r>
      <w:r>
        <w:t>MySQL</w:t>
      </w:r>
      <w:r w:rsidRPr="00A118D1">
        <w:t xml:space="preserve"> is </w:t>
      </w:r>
      <w:r>
        <w:t xml:space="preserve">used chiefly </w:t>
      </w:r>
      <w:r w:rsidRPr="00A118D1">
        <w:t>for Web apps</w:t>
      </w:r>
      <w:r>
        <w:t>, so MySQL was used for doing this project.</w:t>
      </w:r>
    </w:p>
    <w:p w14:paraId="35AE07DE" w14:textId="2C6F84DA" w:rsidR="002A7070" w:rsidRDefault="00A118D1" w:rsidP="00A118D1">
      <w:pPr>
        <w:pStyle w:val="Heading2"/>
      </w:pPr>
      <w:r>
        <w:t>Advantages of using MySQL for this project are:</w:t>
      </w:r>
    </w:p>
    <w:p w14:paraId="3F7DE35D" w14:textId="3D3B894E" w:rsidR="00A118D1" w:rsidRDefault="00A118D1" w:rsidP="00A118D1">
      <w:pPr>
        <w:pStyle w:val="ListParagraph"/>
        <w:numPr>
          <w:ilvl w:val="0"/>
          <w:numId w:val="6"/>
        </w:numPr>
      </w:pPr>
      <w:r>
        <w:t xml:space="preserve">It has a </w:t>
      </w:r>
      <w:r w:rsidRPr="00A118D1">
        <w:t>comprehensive software platform that gives users more options when it comes to programming</w:t>
      </w:r>
      <w:r>
        <w:t>.</w:t>
      </w:r>
    </w:p>
    <w:p w14:paraId="2F94B93B" w14:textId="170CB5D0" w:rsidR="00A118D1" w:rsidRDefault="00A118D1" w:rsidP="00A118D1">
      <w:pPr>
        <w:pStyle w:val="ListParagraph"/>
        <w:numPr>
          <w:ilvl w:val="0"/>
          <w:numId w:val="6"/>
        </w:numPr>
      </w:pPr>
      <w:r>
        <w:t>It is a</w:t>
      </w:r>
      <w:r w:rsidRPr="00A118D1">
        <w:t>dapted to every available platform</w:t>
      </w:r>
      <w:r>
        <w:t>.</w:t>
      </w:r>
    </w:p>
    <w:p w14:paraId="221D0077" w14:textId="6E4E2096" w:rsidR="00A118D1" w:rsidRDefault="00A118D1" w:rsidP="00A118D1">
      <w:pPr>
        <w:pStyle w:val="ListParagraph"/>
        <w:numPr>
          <w:ilvl w:val="0"/>
          <w:numId w:val="6"/>
        </w:numPr>
      </w:pPr>
      <w:r>
        <w:t>Superb</w:t>
      </w:r>
      <w:r w:rsidRPr="00A118D1">
        <w:t xml:space="preserve"> performance</w:t>
      </w:r>
      <w:r>
        <w:t xml:space="preserve"> and very fast.</w:t>
      </w:r>
    </w:p>
    <w:p w14:paraId="307E1EE4" w14:textId="0350E96F" w:rsidR="00A118D1" w:rsidRDefault="00A118D1" w:rsidP="00A118D1">
      <w:pPr>
        <w:pStyle w:val="Heading2"/>
      </w:pPr>
      <w:r>
        <w:t>Disadvantages of using MySQL:</w:t>
      </w:r>
    </w:p>
    <w:p w14:paraId="52180943" w14:textId="36707226" w:rsidR="00A118D1" w:rsidRDefault="00A118D1" w:rsidP="00A118D1">
      <w:pPr>
        <w:pStyle w:val="ListParagraph"/>
        <w:numPr>
          <w:ilvl w:val="0"/>
          <w:numId w:val="7"/>
        </w:numPr>
      </w:pPr>
      <w:r w:rsidRPr="00A118D1">
        <w:t xml:space="preserve">It can't handle </w:t>
      </w:r>
      <w:r>
        <w:t>massiv</w:t>
      </w:r>
      <w:r w:rsidRPr="00A118D1">
        <w:t>e databases as well as others.</w:t>
      </w:r>
    </w:p>
    <w:p w14:paraId="12D7E251" w14:textId="7BE22799" w:rsidR="00A118D1" w:rsidRDefault="00A118D1" w:rsidP="00A118D1">
      <w:pPr>
        <w:pStyle w:val="ListParagraph"/>
        <w:numPr>
          <w:ilvl w:val="0"/>
          <w:numId w:val="7"/>
        </w:numPr>
      </w:pPr>
      <w:r w:rsidRPr="00A118D1">
        <w:t>It is inefficient at processing the transaction and is vulnerable to data loss.</w:t>
      </w:r>
    </w:p>
    <w:p w14:paraId="2E16205A" w14:textId="77777777" w:rsidR="00A118D1" w:rsidRDefault="00A118D1" w:rsidP="00A118D1"/>
    <w:p w14:paraId="3A0F66A9" w14:textId="77777777" w:rsidR="00A118D1" w:rsidRPr="00A118D1" w:rsidRDefault="00A118D1" w:rsidP="00A118D1">
      <w:pPr>
        <w:pStyle w:val="ListParagraph"/>
      </w:pPr>
    </w:p>
    <w:p w14:paraId="29FE164C" w14:textId="13AA17C9" w:rsidR="002A7070" w:rsidRDefault="002A7070" w:rsidP="008822AE"/>
    <w:p w14:paraId="7F5F3A01" w14:textId="5488C8B4" w:rsidR="002A7070" w:rsidRDefault="002A7070" w:rsidP="008822AE"/>
    <w:p w14:paraId="1E8881D3" w14:textId="75E94CB9" w:rsidR="00BD232D" w:rsidRDefault="00BD232D" w:rsidP="008822AE"/>
    <w:p w14:paraId="12314394" w14:textId="06FA4DAD" w:rsidR="00BD232D" w:rsidRDefault="00BD232D" w:rsidP="008822AE"/>
    <w:p w14:paraId="4B828F35" w14:textId="6ABCC848" w:rsidR="00BD232D" w:rsidRDefault="00BD232D" w:rsidP="008822AE"/>
    <w:p w14:paraId="675C5ECD" w14:textId="5DADC6D9" w:rsidR="00BD232D" w:rsidRDefault="00BD232D" w:rsidP="008822AE"/>
    <w:p w14:paraId="6EB24DA5" w14:textId="4959927A" w:rsidR="00BD232D" w:rsidRDefault="00BD232D" w:rsidP="008822AE"/>
    <w:p w14:paraId="0C551C94" w14:textId="38360D78" w:rsidR="00BD232D" w:rsidRDefault="00BD232D" w:rsidP="008822AE"/>
    <w:p w14:paraId="0CAF74D0" w14:textId="4220F63A" w:rsidR="00BD232D" w:rsidRDefault="00BD232D" w:rsidP="008822AE"/>
    <w:p w14:paraId="0592DE6C" w14:textId="6E6B966B" w:rsidR="00BD232D" w:rsidRDefault="00BD232D" w:rsidP="008822AE"/>
    <w:p w14:paraId="30768820" w14:textId="4E50F3D7" w:rsidR="00BD232D" w:rsidRDefault="00BD232D" w:rsidP="008822AE"/>
    <w:p w14:paraId="12A74C23" w14:textId="372083B4" w:rsidR="00BD232D" w:rsidRDefault="00BD232D" w:rsidP="008822AE"/>
    <w:p w14:paraId="75695193" w14:textId="646B75A7" w:rsidR="00BD232D" w:rsidRDefault="00BD232D" w:rsidP="008822AE"/>
    <w:p w14:paraId="098D6E40" w14:textId="11CB33EB" w:rsidR="00BD232D" w:rsidRDefault="00BD232D" w:rsidP="008822AE"/>
    <w:p w14:paraId="3B93675C" w14:textId="20F0F59D" w:rsidR="00BD232D" w:rsidRDefault="00BD232D" w:rsidP="008822AE"/>
    <w:p w14:paraId="78D61C67" w14:textId="2753CA68" w:rsidR="002A7070" w:rsidRDefault="002A7070" w:rsidP="002A7070">
      <w:pPr>
        <w:pStyle w:val="Heading1"/>
      </w:pPr>
      <w:r>
        <w:lastRenderedPageBreak/>
        <w:t>Chapter 4: Backend</w:t>
      </w:r>
    </w:p>
    <w:p w14:paraId="4B7595AA" w14:textId="04D3FBA6" w:rsidR="002A7070" w:rsidRDefault="002A7070" w:rsidP="002A7070">
      <w:pPr>
        <w:pStyle w:val="Heading3"/>
      </w:pPr>
      <w:r>
        <w:t>Python</w:t>
      </w:r>
    </w:p>
    <w:p w14:paraId="5369BA76" w14:textId="1FF2D3D9" w:rsidR="002A7070" w:rsidRDefault="002A7070" w:rsidP="002A7070">
      <w:r w:rsidRPr="002A7070">
        <w:t xml:space="preserve">Python is a multifunctional scripting language used almost everywhere where data, arithmetic analysis, or program code are used. This implies thus, </w:t>
      </w:r>
      <w:r>
        <w:t>like</w:t>
      </w:r>
      <w:r w:rsidRPr="002A7070">
        <w:t xml:space="preserve"> Java, </w:t>
      </w:r>
      <w:proofErr w:type="spellStart"/>
      <w:r w:rsidRPr="002A7070">
        <w:t>Py</w:t>
      </w:r>
      <w:proofErr w:type="spellEnd"/>
      <w:r w:rsidRPr="002A7070">
        <w:t xml:space="preserve"> isn't limited to website designing.</w:t>
      </w:r>
      <w:r w:rsidRPr="002A7070">
        <w:t xml:space="preserve"> </w:t>
      </w:r>
      <w:r w:rsidRPr="002A7070">
        <w:t>I</w:t>
      </w:r>
      <w:r>
        <w:t>nstead, i</w:t>
      </w:r>
      <w:r w:rsidRPr="002A7070">
        <w:t>t's frequently used for visual analytics, robotics, ai, and data management operations.</w:t>
      </w:r>
      <w:r>
        <w:t xml:space="preserve"> However,</w:t>
      </w:r>
      <w:r w:rsidRPr="002A7070">
        <w:t xml:space="preserve"> </w:t>
      </w:r>
      <w:proofErr w:type="spellStart"/>
      <w:r w:rsidRPr="002A7070">
        <w:t>Py</w:t>
      </w:r>
      <w:proofErr w:type="spellEnd"/>
      <w:r w:rsidRPr="002A7070">
        <w:t xml:space="preserve"> does have a standard interface that appeals to both programming engineers and data professionals.</w:t>
      </w:r>
    </w:p>
    <w:p w14:paraId="41B5FACF" w14:textId="77777777" w:rsidR="002A7070" w:rsidRPr="002A7070" w:rsidRDefault="002A7070" w:rsidP="002A7070"/>
    <w:p w14:paraId="5D7C4E48" w14:textId="77777777" w:rsidR="002A7070" w:rsidRPr="002A7070" w:rsidRDefault="002A7070" w:rsidP="002A7070"/>
    <w:p w14:paraId="5148720C" w14:textId="77777777" w:rsidR="002A7070" w:rsidRDefault="002A7070" w:rsidP="002A7070">
      <w:pPr>
        <w:keepNext/>
      </w:pPr>
      <w:r>
        <w:t xml:space="preserve">                                                                        </w:t>
      </w:r>
      <w:r>
        <w:rPr>
          <w:noProof/>
        </w:rPr>
        <w:drawing>
          <wp:inline distT="0" distB="0" distL="0" distR="0" wp14:anchorId="39A8F810" wp14:editId="7C24F3D8">
            <wp:extent cx="819150" cy="819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p w14:paraId="1DFB18E8" w14:textId="1D4DDA3F" w:rsidR="002A7070" w:rsidRDefault="002A7070" w:rsidP="002A7070">
      <w:pPr>
        <w:pStyle w:val="Caption"/>
      </w:pPr>
      <w:r>
        <w:t xml:space="preserve">                                                                                     Figure </w:t>
      </w:r>
      <w:r w:rsidR="00F8288F">
        <w:fldChar w:fldCharType="begin"/>
      </w:r>
      <w:r w:rsidR="00F8288F">
        <w:instrText xml:space="preserve"> SEQ Figure \* ARABIC </w:instrText>
      </w:r>
      <w:r w:rsidR="00F8288F">
        <w:fldChar w:fldCharType="separate"/>
      </w:r>
      <w:r w:rsidR="00F8288F">
        <w:rPr>
          <w:noProof/>
        </w:rPr>
        <w:t>27</w:t>
      </w:r>
      <w:r w:rsidR="00F8288F">
        <w:fldChar w:fldCharType="end"/>
      </w:r>
      <w:r>
        <w:t>: Python Logo</w:t>
      </w:r>
    </w:p>
    <w:p w14:paraId="37A6C7C3" w14:textId="144A4CE6" w:rsidR="00BD232D" w:rsidRDefault="00BD232D" w:rsidP="00BD232D"/>
    <w:p w14:paraId="0174CADB" w14:textId="77777777" w:rsidR="00BD232D" w:rsidRPr="00BD232D" w:rsidRDefault="00BD232D" w:rsidP="00BD232D"/>
    <w:p w14:paraId="0300EBDE" w14:textId="63F69A12" w:rsidR="002A7070" w:rsidRDefault="002A7070" w:rsidP="002A7070">
      <w:pPr>
        <w:pStyle w:val="Heading3"/>
      </w:pPr>
      <w:r>
        <w:t>Django</w:t>
      </w:r>
    </w:p>
    <w:p w14:paraId="0681A39F" w14:textId="4E603D80" w:rsidR="002A7070" w:rsidRDefault="002A7070" w:rsidP="002A7070">
      <w:r w:rsidRPr="002A7070">
        <w:t xml:space="preserve">Django is a high-level </w:t>
      </w:r>
      <w:proofErr w:type="spellStart"/>
      <w:r w:rsidRPr="002A7070">
        <w:t>Py</w:t>
      </w:r>
      <w:proofErr w:type="spellEnd"/>
      <w:r w:rsidRPr="002A7070">
        <w:t xml:space="preserve"> development tool that promotes explosive growth and </w:t>
      </w:r>
      <w:r>
        <w:t xml:space="preserve">a </w:t>
      </w:r>
      <w:r w:rsidRPr="002A7070">
        <w:t>simple, modern look. It's designed by software engineers to take care of a lot of the headaches of website designing so that you can concentrate on developing your applications instead of reinventing the machine. It's freely available.</w:t>
      </w:r>
    </w:p>
    <w:p w14:paraId="5D24481E" w14:textId="77777777" w:rsidR="002A7070" w:rsidRDefault="002A7070" w:rsidP="002A7070"/>
    <w:p w14:paraId="2B1ADB2D" w14:textId="77777777" w:rsidR="002A7070" w:rsidRDefault="002A7070" w:rsidP="002A7070">
      <w:pPr>
        <w:keepNext/>
      </w:pPr>
      <w:r>
        <w:t xml:space="preserve">                                          </w:t>
      </w:r>
      <w:r>
        <w:rPr>
          <w:noProof/>
        </w:rPr>
        <w:drawing>
          <wp:inline distT="0" distB="0" distL="0" distR="0" wp14:anchorId="1E2EDE3C" wp14:editId="0287ADBB">
            <wp:extent cx="2800350" cy="969053"/>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06676" cy="971242"/>
                    </a:xfrm>
                    <a:prstGeom prst="rect">
                      <a:avLst/>
                    </a:prstGeom>
                    <a:noFill/>
                    <a:ln>
                      <a:noFill/>
                    </a:ln>
                  </pic:spPr>
                </pic:pic>
              </a:graphicData>
            </a:graphic>
          </wp:inline>
        </w:drawing>
      </w:r>
    </w:p>
    <w:p w14:paraId="1DF8D3C7" w14:textId="37171E04" w:rsidR="002A7070" w:rsidRDefault="002A7070" w:rsidP="002A7070">
      <w:pPr>
        <w:pStyle w:val="Caption"/>
      </w:pPr>
      <w:r>
        <w:t xml:space="preserve">                                                                                 Figure </w:t>
      </w:r>
      <w:r w:rsidR="00F8288F">
        <w:fldChar w:fldCharType="begin"/>
      </w:r>
      <w:r w:rsidR="00F8288F">
        <w:instrText xml:space="preserve"> SEQ Figure \* ARABIC </w:instrText>
      </w:r>
      <w:r w:rsidR="00F8288F">
        <w:fldChar w:fldCharType="separate"/>
      </w:r>
      <w:r w:rsidR="00F8288F">
        <w:rPr>
          <w:noProof/>
        </w:rPr>
        <w:t>28</w:t>
      </w:r>
      <w:r w:rsidR="00F8288F">
        <w:fldChar w:fldCharType="end"/>
      </w:r>
      <w:r>
        <w:t>: Django Logo</w:t>
      </w:r>
    </w:p>
    <w:p w14:paraId="4B811104" w14:textId="43402FF7" w:rsidR="002A7070" w:rsidRDefault="002A7070" w:rsidP="002A7070"/>
    <w:p w14:paraId="107CF31F" w14:textId="3203061B" w:rsidR="002A7070" w:rsidRDefault="002A7070" w:rsidP="00F8288F">
      <w:pPr>
        <w:pStyle w:val="Heading2"/>
      </w:pPr>
      <w:r>
        <w:lastRenderedPageBreak/>
        <w:t>Screenshots:</w:t>
      </w:r>
    </w:p>
    <w:p w14:paraId="7BE1AEC8" w14:textId="77777777" w:rsidR="00BD232D" w:rsidRDefault="00BD232D" w:rsidP="00BD232D">
      <w:pPr>
        <w:keepNext/>
      </w:pPr>
      <w:r w:rsidRPr="00BD232D">
        <w:drawing>
          <wp:inline distT="0" distB="0" distL="0" distR="0" wp14:anchorId="4E262305" wp14:editId="281A43EB">
            <wp:extent cx="5696745" cy="255305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96745" cy="2553056"/>
                    </a:xfrm>
                    <a:prstGeom prst="rect">
                      <a:avLst/>
                    </a:prstGeom>
                  </pic:spPr>
                </pic:pic>
              </a:graphicData>
            </a:graphic>
          </wp:inline>
        </w:drawing>
      </w:r>
    </w:p>
    <w:p w14:paraId="390E19F1" w14:textId="235E7D04" w:rsidR="00BD232D" w:rsidRDefault="00BD232D" w:rsidP="00BD232D">
      <w:pPr>
        <w:pStyle w:val="Caption"/>
      </w:pPr>
      <w:r>
        <w:t xml:space="preserve">                                                                          Figure </w:t>
      </w:r>
      <w:r w:rsidR="00F8288F">
        <w:fldChar w:fldCharType="begin"/>
      </w:r>
      <w:r w:rsidR="00F8288F">
        <w:instrText xml:space="preserve"> SEQ Figure \* ARABIC </w:instrText>
      </w:r>
      <w:r w:rsidR="00F8288F">
        <w:fldChar w:fldCharType="separate"/>
      </w:r>
      <w:r w:rsidR="00F8288F">
        <w:rPr>
          <w:noProof/>
        </w:rPr>
        <w:t>29</w:t>
      </w:r>
      <w:r w:rsidR="00F8288F">
        <w:fldChar w:fldCharType="end"/>
      </w:r>
      <w:r>
        <w:t>: Installed apps</w:t>
      </w:r>
    </w:p>
    <w:p w14:paraId="6BE26076" w14:textId="4609BCC0" w:rsidR="00BD232D" w:rsidRDefault="00BD232D" w:rsidP="00BD232D"/>
    <w:p w14:paraId="7E9AEAE9" w14:textId="77777777" w:rsidR="00BD232D" w:rsidRDefault="00BD232D" w:rsidP="00BD232D"/>
    <w:p w14:paraId="7CC4585B" w14:textId="77777777" w:rsidR="00F8288F" w:rsidRDefault="00BD232D" w:rsidP="00F8288F">
      <w:pPr>
        <w:keepNext/>
      </w:pPr>
      <w:r w:rsidRPr="00BD232D">
        <w:drawing>
          <wp:inline distT="0" distB="0" distL="0" distR="0" wp14:anchorId="2DCB23D3" wp14:editId="652A1A23">
            <wp:extent cx="4953691" cy="116221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53691" cy="1162212"/>
                    </a:xfrm>
                    <a:prstGeom prst="rect">
                      <a:avLst/>
                    </a:prstGeom>
                  </pic:spPr>
                </pic:pic>
              </a:graphicData>
            </a:graphic>
          </wp:inline>
        </w:drawing>
      </w:r>
    </w:p>
    <w:p w14:paraId="7A9F975D" w14:textId="4B471F68" w:rsidR="00BD232D" w:rsidRDefault="00F8288F" w:rsidP="00F8288F">
      <w:pPr>
        <w:pStyle w:val="Caption"/>
      </w:pPr>
      <w:r>
        <w:t xml:space="preserve">                                                             Figure </w:t>
      </w:r>
      <w:r>
        <w:fldChar w:fldCharType="begin"/>
      </w:r>
      <w:r>
        <w:instrText xml:space="preserve"> SEQ Figure \* ARABIC </w:instrText>
      </w:r>
      <w:r>
        <w:fldChar w:fldCharType="separate"/>
      </w:r>
      <w:r>
        <w:rPr>
          <w:noProof/>
        </w:rPr>
        <w:t>30</w:t>
      </w:r>
      <w:r>
        <w:fldChar w:fldCharType="end"/>
      </w:r>
      <w:r>
        <w:t xml:space="preserve">: </w:t>
      </w:r>
      <w:r w:rsidRPr="00E97E19">
        <w:t xml:space="preserve">Static </w:t>
      </w:r>
      <w:proofErr w:type="spellStart"/>
      <w:r w:rsidRPr="00E97E19">
        <w:t>Url</w:t>
      </w:r>
      <w:proofErr w:type="spellEnd"/>
      <w:r w:rsidRPr="00E97E19">
        <w:t xml:space="preserve"> Configuration</w:t>
      </w:r>
    </w:p>
    <w:p w14:paraId="09A1F9F8" w14:textId="77777777" w:rsidR="00BD232D" w:rsidRPr="00BD232D" w:rsidRDefault="00BD232D" w:rsidP="00BD232D"/>
    <w:p w14:paraId="3EBB27F3" w14:textId="781F3C9A" w:rsidR="00F8288F" w:rsidRDefault="00F8288F" w:rsidP="00F8288F">
      <w:pPr>
        <w:pStyle w:val="Heading3"/>
      </w:pPr>
      <w:r>
        <w:lastRenderedPageBreak/>
        <w:t>Functions figures:</w:t>
      </w:r>
    </w:p>
    <w:p w14:paraId="63A82D22" w14:textId="77777777" w:rsidR="00F8288F" w:rsidRDefault="00BD232D" w:rsidP="00F8288F">
      <w:pPr>
        <w:keepNext/>
      </w:pPr>
      <w:r w:rsidRPr="00BD232D">
        <w:drawing>
          <wp:inline distT="0" distB="0" distL="0" distR="0" wp14:anchorId="1ACE3E3D" wp14:editId="3C19A7D1">
            <wp:extent cx="4808929" cy="36385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32183" cy="3656145"/>
                    </a:xfrm>
                    <a:prstGeom prst="rect">
                      <a:avLst/>
                    </a:prstGeom>
                  </pic:spPr>
                </pic:pic>
              </a:graphicData>
            </a:graphic>
          </wp:inline>
        </w:drawing>
      </w:r>
    </w:p>
    <w:p w14:paraId="3FE4C772" w14:textId="50C3F08A" w:rsidR="00BD232D" w:rsidRDefault="00F8288F" w:rsidP="00F8288F">
      <w:pPr>
        <w:pStyle w:val="Caption"/>
      </w:pPr>
      <w:r>
        <w:t xml:space="preserve">                                                            </w:t>
      </w:r>
    </w:p>
    <w:p w14:paraId="5D7B1C7F" w14:textId="09243DD2" w:rsidR="00BD232D" w:rsidRDefault="00BD232D" w:rsidP="002A7070">
      <w:r w:rsidRPr="00BD232D">
        <w:drawing>
          <wp:inline distT="0" distB="0" distL="0" distR="0" wp14:anchorId="4E646686" wp14:editId="3A69D102">
            <wp:extent cx="4810125" cy="3635858"/>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21037" cy="3644106"/>
                    </a:xfrm>
                    <a:prstGeom prst="rect">
                      <a:avLst/>
                    </a:prstGeom>
                  </pic:spPr>
                </pic:pic>
              </a:graphicData>
            </a:graphic>
          </wp:inline>
        </w:drawing>
      </w:r>
    </w:p>
    <w:p w14:paraId="556D8193" w14:textId="6510D65E" w:rsidR="002A7070" w:rsidRDefault="002A7070" w:rsidP="002A7070"/>
    <w:p w14:paraId="51FCB88D" w14:textId="60CFE961" w:rsidR="002A7070" w:rsidRDefault="00BD232D" w:rsidP="002A7070">
      <w:r w:rsidRPr="00BD232D">
        <w:lastRenderedPageBreak/>
        <w:drawing>
          <wp:inline distT="0" distB="0" distL="0" distR="0" wp14:anchorId="52A0A0F7" wp14:editId="56C604B0">
            <wp:extent cx="5067300" cy="38340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5724" cy="3840414"/>
                    </a:xfrm>
                    <a:prstGeom prst="rect">
                      <a:avLst/>
                    </a:prstGeom>
                  </pic:spPr>
                </pic:pic>
              </a:graphicData>
            </a:graphic>
          </wp:inline>
        </w:drawing>
      </w:r>
    </w:p>
    <w:p w14:paraId="233929A6" w14:textId="77777777" w:rsidR="00BD232D" w:rsidRDefault="00BD232D" w:rsidP="002A7070"/>
    <w:p w14:paraId="1A2DB2E1" w14:textId="3AFD7B4C" w:rsidR="00BD232D" w:rsidRDefault="00BD232D" w:rsidP="002A7070">
      <w:r w:rsidRPr="00BD232D">
        <w:drawing>
          <wp:inline distT="0" distB="0" distL="0" distR="0" wp14:anchorId="296FD7D8" wp14:editId="6D794819">
            <wp:extent cx="5157204" cy="2619375"/>
            <wp:effectExtent l="0" t="0" r="571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67489" cy="2624599"/>
                    </a:xfrm>
                    <a:prstGeom prst="rect">
                      <a:avLst/>
                    </a:prstGeom>
                  </pic:spPr>
                </pic:pic>
              </a:graphicData>
            </a:graphic>
          </wp:inline>
        </w:drawing>
      </w:r>
    </w:p>
    <w:p w14:paraId="3F38441A" w14:textId="6C997621" w:rsidR="002A7070" w:rsidRDefault="002A7070" w:rsidP="002A7070"/>
    <w:p w14:paraId="5655C447" w14:textId="3357AE09" w:rsidR="002A7070" w:rsidRDefault="002A7070" w:rsidP="002A7070"/>
    <w:p w14:paraId="45BC6BBB" w14:textId="687DC451" w:rsidR="002A7070" w:rsidRDefault="002A7070" w:rsidP="002A7070"/>
    <w:p w14:paraId="3BE13A08" w14:textId="4A7C203E" w:rsidR="002A7070" w:rsidRDefault="002A7070" w:rsidP="002A7070"/>
    <w:p w14:paraId="16EDD47A" w14:textId="0DA26D4A" w:rsidR="002A7070" w:rsidRDefault="00BD232D" w:rsidP="002A7070">
      <w:r w:rsidRPr="00BD232D">
        <w:lastRenderedPageBreak/>
        <w:drawing>
          <wp:inline distT="0" distB="0" distL="0" distR="0" wp14:anchorId="60E8B2AA" wp14:editId="03772A67">
            <wp:extent cx="5076825" cy="3191457"/>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87709" cy="3198299"/>
                    </a:xfrm>
                    <a:prstGeom prst="rect">
                      <a:avLst/>
                    </a:prstGeom>
                  </pic:spPr>
                </pic:pic>
              </a:graphicData>
            </a:graphic>
          </wp:inline>
        </w:drawing>
      </w:r>
    </w:p>
    <w:p w14:paraId="2B476861" w14:textId="6D7C296D" w:rsidR="00BD232D" w:rsidRDefault="00BD232D" w:rsidP="002A7070"/>
    <w:p w14:paraId="4F4E32C8" w14:textId="1EC791DD" w:rsidR="00BD232D" w:rsidRDefault="00BD232D" w:rsidP="002A7070">
      <w:r w:rsidRPr="00BD232D">
        <w:drawing>
          <wp:inline distT="0" distB="0" distL="0" distR="0" wp14:anchorId="65516ACC" wp14:editId="3AF687E1">
            <wp:extent cx="2809875" cy="91557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21648" cy="919413"/>
                    </a:xfrm>
                    <a:prstGeom prst="rect">
                      <a:avLst/>
                    </a:prstGeom>
                  </pic:spPr>
                </pic:pic>
              </a:graphicData>
            </a:graphic>
          </wp:inline>
        </w:drawing>
      </w:r>
    </w:p>
    <w:p w14:paraId="69339DEE" w14:textId="77777777" w:rsidR="00BD232D" w:rsidRDefault="00BD232D" w:rsidP="002A7070"/>
    <w:p w14:paraId="50025163" w14:textId="51F624E4" w:rsidR="002A7070" w:rsidRDefault="00BD232D" w:rsidP="002A7070">
      <w:r w:rsidRPr="00BD232D">
        <w:drawing>
          <wp:inline distT="0" distB="0" distL="0" distR="0" wp14:anchorId="6AF22CF8" wp14:editId="7224BBFC">
            <wp:extent cx="4067175" cy="297216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72489" cy="2976049"/>
                    </a:xfrm>
                    <a:prstGeom prst="rect">
                      <a:avLst/>
                    </a:prstGeom>
                  </pic:spPr>
                </pic:pic>
              </a:graphicData>
            </a:graphic>
          </wp:inline>
        </w:drawing>
      </w:r>
    </w:p>
    <w:p w14:paraId="05A7E9F6" w14:textId="6164CCBD" w:rsidR="002A7070" w:rsidRDefault="00BD232D" w:rsidP="002A7070">
      <w:r w:rsidRPr="00BD232D">
        <w:lastRenderedPageBreak/>
        <w:drawing>
          <wp:inline distT="0" distB="0" distL="0" distR="0" wp14:anchorId="2483C4CE" wp14:editId="534B6D60">
            <wp:extent cx="5943600" cy="2548255"/>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548255"/>
                    </a:xfrm>
                    <a:prstGeom prst="rect">
                      <a:avLst/>
                    </a:prstGeom>
                  </pic:spPr>
                </pic:pic>
              </a:graphicData>
            </a:graphic>
          </wp:inline>
        </w:drawing>
      </w:r>
    </w:p>
    <w:p w14:paraId="730F64F8" w14:textId="07EFAF49" w:rsidR="00F8288F" w:rsidRDefault="00F8288F" w:rsidP="00F8288F">
      <w:pPr>
        <w:pStyle w:val="Heading3"/>
      </w:pPr>
      <w:r>
        <w:t>URLs Figures:</w:t>
      </w:r>
    </w:p>
    <w:p w14:paraId="5074D294" w14:textId="2CF6F547" w:rsidR="00BD232D" w:rsidRDefault="00BD232D" w:rsidP="002A7070">
      <w:r w:rsidRPr="00BD232D">
        <w:drawing>
          <wp:inline distT="0" distB="0" distL="0" distR="0" wp14:anchorId="52932FC1" wp14:editId="3E5675EA">
            <wp:extent cx="4124030" cy="23717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29529" cy="2374888"/>
                    </a:xfrm>
                    <a:prstGeom prst="rect">
                      <a:avLst/>
                    </a:prstGeom>
                  </pic:spPr>
                </pic:pic>
              </a:graphicData>
            </a:graphic>
          </wp:inline>
        </w:drawing>
      </w:r>
    </w:p>
    <w:p w14:paraId="192C78B7" w14:textId="77777777" w:rsidR="00BD232D" w:rsidRDefault="00BD232D" w:rsidP="002A7070"/>
    <w:p w14:paraId="27D6A98D" w14:textId="4FF2C543" w:rsidR="00BD232D" w:rsidRDefault="00BD232D" w:rsidP="002A7070">
      <w:r w:rsidRPr="00BD232D">
        <w:drawing>
          <wp:inline distT="0" distB="0" distL="0" distR="0" wp14:anchorId="2F8685D1" wp14:editId="4B162E31">
            <wp:extent cx="5943600" cy="19113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911350"/>
                    </a:xfrm>
                    <a:prstGeom prst="rect">
                      <a:avLst/>
                    </a:prstGeom>
                  </pic:spPr>
                </pic:pic>
              </a:graphicData>
            </a:graphic>
          </wp:inline>
        </w:drawing>
      </w:r>
    </w:p>
    <w:p w14:paraId="44010094" w14:textId="77777777" w:rsidR="00BD232D" w:rsidRDefault="00BD232D" w:rsidP="002A7070"/>
    <w:p w14:paraId="1755268A" w14:textId="43D11593" w:rsidR="002A7070" w:rsidRDefault="00BD232D" w:rsidP="002A7070">
      <w:r w:rsidRPr="00BD232D">
        <w:lastRenderedPageBreak/>
        <w:drawing>
          <wp:inline distT="0" distB="0" distL="0" distR="0" wp14:anchorId="1BB7D9B9" wp14:editId="693682CD">
            <wp:extent cx="5943600" cy="24257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425700"/>
                    </a:xfrm>
                    <a:prstGeom prst="rect">
                      <a:avLst/>
                    </a:prstGeom>
                  </pic:spPr>
                </pic:pic>
              </a:graphicData>
            </a:graphic>
          </wp:inline>
        </w:drawing>
      </w:r>
    </w:p>
    <w:p w14:paraId="473585FD" w14:textId="77777777" w:rsidR="00BD232D" w:rsidRDefault="00BD232D" w:rsidP="002A7070"/>
    <w:p w14:paraId="749BB971" w14:textId="22155594" w:rsidR="002A7070" w:rsidRDefault="00BD232D" w:rsidP="002A7070">
      <w:r w:rsidRPr="00BD232D">
        <w:drawing>
          <wp:inline distT="0" distB="0" distL="0" distR="0" wp14:anchorId="2780D487" wp14:editId="36A71B5A">
            <wp:extent cx="5943600" cy="33261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26130"/>
                    </a:xfrm>
                    <a:prstGeom prst="rect">
                      <a:avLst/>
                    </a:prstGeom>
                  </pic:spPr>
                </pic:pic>
              </a:graphicData>
            </a:graphic>
          </wp:inline>
        </w:drawing>
      </w:r>
    </w:p>
    <w:p w14:paraId="73E4DC60" w14:textId="2DE736E0" w:rsidR="002A7070" w:rsidRDefault="002A7070" w:rsidP="002A7070"/>
    <w:p w14:paraId="1A310DB6" w14:textId="66E7CCE4" w:rsidR="002A7070" w:rsidRDefault="002A7070" w:rsidP="002A7070"/>
    <w:p w14:paraId="65AC357F" w14:textId="1A8D2DD8" w:rsidR="002A7070" w:rsidRDefault="002A7070" w:rsidP="002A7070"/>
    <w:p w14:paraId="35246FBE" w14:textId="5A56FF21" w:rsidR="002A7070" w:rsidRDefault="002A7070" w:rsidP="002A7070"/>
    <w:p w14:paraId="0889A7E3" w14:textId="23FA6F4E" w:rsidR="002A7070" w:rsidRDefault="002A7070" w:rsidP="002A7070"/>
    <w:p w14:paraId="598CD3E2" w14:textId="0AA9690F" w:rsidR="002A7070" w:rsidRDefault="002A7070" w:rsidP="002A7070"/>
    <w:p w14:paraId="203023C4" w14:textId="71D8DC55" w:rsidR="002A7070" w:rsidRDefault="002A7070" w:rsidP="002A7070"/>
    <w:p w14:paraId="2789A9AF" w14:textId="5C169AED" w:rsidR="002A7070" w:rsidRDefault="00BD232D" w:rsidP="002A7070">
      <w:r w:rsidRPr="00BD232D">
        <w:lastRenderedPageBreak/>
        <w:drawing>
          <wp:inline distT="0" distB="0" distL="0" distR="0" wp14:anchorId="37D575B3" wp14:editId="2BB41BD6">
            <wp:extent cx="4953000" cy="4056063"/>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68381" cy="4068659"/>
                    </a:xfrm>
                    <a:prstGeom prst="rect">
                      <a:avLst/>
                    </a:prstGeom>
                  </pic:spPr>
                </pic:pic>
              </a:graphicData>
            </a:graphic>
          </wp:inline>
        </w:drawing>
      </w:r>
    </w:p>
    <w:p w14:paraId="6A425568" w14:textId="6CCB0A6B" w:rsidR="00BD232D" w:rsidRDefault="00F8288F" w:rsidP="00F8288F">
      <w:pPr>
        <w:pStyle w:val="Heading3"/>
      </w:pPr>
      <w:proofErr w:type="gramStart"/>
      <w:r>
        <w:t>Forms</w:t>
      </w:r>
      <w:proofErr w:type="gramEnd"/>
      <w:r>
        <w:t xml:space="preserve"> figure:</w:t>
      </w:r>
    </w:p>
    <w:p w14:paraId="049FFE5D" w14:textId="33F0D684" w:rsidR="002A7070" w:rsidRDefault="00BD232D" w:rsidP="002A7070">
      <w:r w:rsidRPr="00BD232D">
        <w:drawing>
          <wp:inline distT="0" distB="0" distL="0" distR="0" wp14:anchorId="39624B30" wp14:editId="39B81BE7">
            <wp:extent cx="5188237" cy="29527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93078" cy="2955505"/>
                    </a:xfrm>
                    <a:prstGeom prst="rect">
                      <a:avLst/>
                    </a:prstGeom>
                  </pic:spPr>
                </pic:pic>
              </a:graphicData>
            </a:graphic>
          </wp:inline>
        </w:drawing>
      </w:r>
    </w:p>
    <w:p w14:paraId="11D752DF" w14:textId="77777777" w:rsidR="00F8288F" w:rsidRDefault="00F8288F" w:rsidP="002A7070"/>
    <w:p w14:paraId="7DCAD41A" w14:textId="77777777" w:rsidR="00F8288F" w:rsidRDefault="00F8288F" w:rsidP="002A7070"/>
    <w:p w14:paraId="1EB851C0" w14:textId="77777777" w:rsidR="00F8288F" w:rsidRDefault="00F8288F" w:rsidP="002A7070"/>
    <w:p w14:paraId="43EBA1DF" w14:textId="3988FC57" w:rsidR="00F8288F" w:rsidRDefault="00F35922" w:rsidP="00F8288F">
      <w:pPr>
        <w:pStyle w:val="Heading3"/>
      </w:pPr>
      <w:r>
        <w:lastRenderedPageBreak/>
        <w:t>The f</w:t>
      </w:r>
      <w:r w:rsidR="00F8288F">
        <w:t>igure</w:t>
      </w:r>
      <w:r w:rsidR="00BC3F2D">
        <w:t xml:space="preserve"> of</w:t>
      </w:r>
      <w:r w:rsidR="00F8288F">
        <w:t xml:space="preserve"> Folder Structure</w:t>
      </w:r>
      <w:r>
        <w:t>s</w:t>
      </w:r>
      <w:r w:rsidR="00F8288F">
        <w:t>:</w:t>
      </w:r>
    </w:p>
    <w:p w14:paraId="2831D700" w14:textId="2024EED8" w:rsidR="002A7070" w:rsidRDefault="00BD232D" w:rsidP="002A7070">
      <w:r w:rsidRPr="00BD232D">
        <w:drawing>
          <wp:inline distT="0" distB="0" distL="0" distR="0" wp14:anchorId="06868974" wp14:editId="7DCBA67E">
            <wp:extent cx="4029075" cy="2353738"/>
            <wp:effectExtent l="0" t="0" r="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50928" cy="2366504"/>
                    </a:xfrm>
                    <a:prstGeom prst="rect">
                      <a:avLst/>
                    </a:prstGeom>
                  </pic:spPr>
                </pic:pic>
              </a:graphicData>
            </a:graphic>
          </wp:inline>
        </w:drawing>
      </w:r>
    </w:p>
    <w:p w14:paraId="02CAED9C" w14:textId="4FD82831" w:rsidR="00BD232D" w:rsidRDefault="00BD232D" w:rsidP="002A7070">
      <w:r w:rsidRPr="00BD232D">
        <w:drawing>
          <wp:inline distT="0" distB="0" distL="0" distR="0" wp14:anchorId="394F998D" wp14:editId="57D635BB">
            <wp:extent cx="4069934" cy="2419350"/>
            <wp:effectExtent l="0" t="0" r="698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87507" cy="2429796"/>
                    </a:xfrm>
                    <a:prstGeom prst="rect">
                      <a:avLst/>
                    </a:prstGeom>
                  </pic:spPr>
                </pic:pic>
              </a:graphicData>
            </a:graphic>
          </wp:inline>
        </w:drawing>
      </w:r>
    </w:p>
    <w:p w14:paraId="328AB0CD" w14:textId="2436780B" w:rsidR="00BD232D" w:rsidRDefault="00BD232D" w:rsidP="002A7070">
      <w:r w:rsidRPr="00BD232D">
        <w:drawing>
          <wp:inline distT="0" distB="0" distL="0" distR="0" wp14:anchorId="18986E36" wp14:editId="1C929A68">
            <wp:extent cx="4069715" cy="2402697"/>
            <wp:effectExtent l="0" t="0" r="698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76144" cy="2406493"/>
                    </a:xfrm>
                    <a:prstGeom prst="rect">
                      <a:avLst/>
                    </a:prstGeom>
                  </pic:spPr>
                </pic:pic>
              </a:graphicData>
            </a:graphic>
          </wp:inline>
        </w:drawing>
      </w:r>
    </w:p>
    <w:p w14:paraId="58A7F6B7" w14:textId="77777777" w:rsidR="00F8288F" w:rsidRDefault="00F8288F" w:rsidP="002A7070"/>
    <w:p w14:paraId="6A9A9591" w14:textId="650DBF8A" w:rsidR="002A7070" w:rsidRDefault="002A7070" w:rsidP="002A7070">
      <w:pPr>
        <w:pStyle w:val="Heading1"/>
      </w:pPr>
      <w:r>
        <w:lastRenderedPageBreak/>
        <w:t>Chapter 5: Project Issues</w:t>
      </w:r>
    </w:p>
    <w:p w14:paraId="5B79ED85" w14:textId="77777777" w:rsidR="002A7070" w:rsidRPr="002A7070" w:rsidRDefault="002A7070" w:rsidP="00F35922">
      <w:pPr>
        <w:pStyle w:val="Heading2"/>
      </w:pPr>
    </w:p>
    <w:p w14:paraId="4B2025D2" w14:textId="7F924783" w:rsidR="002A7070" w:rsidRDefault="002A7070" w:rsidP="00F35922">
      <w:pPr>
        <w:pStyle w:val="Heading2"/>
      </w:pPr>
      <w:r>
        <w:t>Issues that occur during the project:</w:t>
      </w:r>
    </w:p>
    <w:p w14:paraId="29CE6AFF" w14:textId="54DD3020" w:rsidR="002719E9" w:rsidRDefault="002719E9" w:rsidP="002719E9">
      <w:pPr>
        <w:pStyle w:val="ListParagraph"/>
        <w:numPr>
          <w:ilvl w:val="0"/>
          <w:numId w:val="5"/>
        </w:numPr>
      </w:pPr>
      <w:r>
        <w:t>Server error</w:t>
      </w:r>
    </w:p>
    <w:p w14:paraId="448C2E57" w14:textId="5980D67E" w:rsidR="002719E9" w:rsidRDefault="002719E9" w:rsidP="002719E9">
      <w:pPr>
        <w:pStyle w:val="ListParagraph"/>
        <w:numPr>
          <w:ilvl w:val="0"/>
          <w:numId w:val="5"/>
        </w:numPr>
      </w:pPr>
      <w:r>
        <w:t xml:space="preserve">Not responsive </w:t>
      </w:r>
    </w:p>
    <w:p w14:paraId="3EB18D3E" w14:textId="2F2858CB" w:rsidR="002719E9" w:rsidRDefault="002719E9" w:rsidP="002719E9">
      <w:pPr>
        <w:pStyle w:val="ListParagraph"/>
        <w:numPr>
          <w:ilvl w:val="0"/>
          <w:numId w:val="5"/>
        </w:numPr>
      </w:pPr>
      <w:r w:rsidRPr="002719E9">
        <w:t>CSS was not working right.</w:t>
      </w:r>
    </w:p>
    <w:p w14:paraId="163CA28A" w14:textId="3FC5210C" w:rsidR="002719E9" w:rsidRDefault="002719E9" w:rsidP="002719E9">
      <w:pPr>
        <w:ind w:left="360"/>
      </w:pPr>
    </w:p>
    <w:p w14:paraId="08919424" w14:textId="77777777" w:rsidR="002719E9" w:rsidRPr="002719E9" w:rsidRDefault="002719E9" w:rsidP="00F35922">
      <w:pPr>
        <w:pStyle w:val="Heading2"/>
      </w:pPr>
    </w:p>
    <w:p w14:paraId="3DF0664C" w14:textId="178A3960" w:rsidR="002A7070" w:rsidRDefault="002A7070" w:rsidP="00F35922">
      <w:pPr>
        <w:pStyle w:val="Heading2"/>
      </w:pPr>
      <w:r>
        <w:t>Limitation:</w:t>
      </w:r>
    </w:p>
    <w:p w14:paraId="2CC7DAF0" w14:textId="207D028D" w:rsidR="002A7070" w:rsidRDefault="002A7070" w:rsidP="002A7070">
      <w:pPr>
        <w:pStyle w:val="ListParagraph"/>
        <w:numPr>
          <w:ilvl w:val="0"/>
          <w:numId w:val="2"/>
        </w:numPr>
      </w:pPr>
      <w:r>
        <w:t>User's cant direct message other users.</w:t>
      </w:r>
    </w:p>
    <w:p w14:paraId="76D7992F" w14:textId="35BDFF01" w:rsidR="002A7070" w:rsidRDefault="002A7070" w:rsidP="002A7070">
      <w:pPr>
        <w:pStyle w:val="ListParagraph"/>
        <w:numPr>
          <w:ilvl w:val="0"/>
          <w:numId w:val="2"/>
        </w:numPr>
      </w:pPr>
      <w:r>
        <w:t>Specific files can't be searched.</w:t>
      </w:r>
    </w:p>
    <w:p w14:paraId="54ECAC7E" w14:textId="4CAFD182" w:rsidR="002A7070" w:rsidRDefault="002A7070" w:rsidP="002A7070">
      <w:pPr>
        <w:pStyle w:val="ListParagraph"/>
        <w:numPr>
          <w:ilvl w:val="0"/>
          <w:numId w:val="2"/>
        </w:numPr>
      </w:pPr>
      <w:r>
        <w:t>Users can't keep their files privately.</w:t>
      </w:r>
    </w:p>
    <w:p w14:paraId="20C57723" w14:textId="39E32D8D" w:rsidR="002A7070" w:rsidRDefault="002A7070" w:rsidP="002A7070"/>
    <w:p w14:paraId="5B5750D7" w14:textId="77777777" w:rsidR="002719E9" w:rsidRDefault="002719E9" w:rsidP="002A7070"/>
    <w:p w14:paraId="689E14A2" w14:textId="100535C8" w:rsidR="002A7070" w:rsidRDefault="002A7070" w:rsidP="00F35922">
      <w:pPr>
        <w:pStyle w:val="Heading2"/>
      </w:pPr>
      <w:r>
        <w:t>Future work:</w:t>
      </w:r>
    </w:p>
    <w:p w14:paraId="32ECED0F" w14:textId="488B3DC5" w:rsidR="002A7070" w:rsidRDefault="002A7070" w:rsidP="002A7070">
      <w:pPr>
        <w:pStyle w:val="ListParagraph"/>
        <w:numPr>
          <w:ilvl w:val="0"/>
          <w:numId w:val="3"/>
        </w:numPr>
      </w:pPr>
      <w:r>
        <w:t>Implementing comment and like in the user posts.</w:t>
      </w:r>
    </w:p>
    <w:p w14:paraId="26701BA0" w14:textId="6806EB8D" w:rsidR="002A7070" w:rsidRDefault="002A7070" w:rsidP="002A7070">
      <w:pPr>
        <w:pStyle w:val="ListParagraph"/>
        <w:numPr>
          <w:ilvl w:val="0"/>
          <w:numId w:val="3"/>
        </w:numPr>
      </w:pPr>
      <w:r>
        <w:t>Keeping files privately.</w:t>
      </w:r>
    </w:p>
    <w:p w14:paraId="6C87757C" w14:textId="0977808C" w:rsidR="002A7070" w:rsidRDefault="002A7070" w:rsidP="002A7070">
      <w:pPr>
        <w:pStyle w:val="ListParagraph"/>
        <w:numPr>
          <w:ilvl w:val="0"/>
          <w:numId w:val="3"/>
        </w:numPr>
      </w:pPr>
      <w:r>
        <w:t>Adding 2-step verification to keep the account secured.</w:t>
      </w:r>
    </w:p>
    <w:p w14:paraId="1844AA9F" w14:textId="1D526304" w:rsidR="002A7070" w:rsidRDefault="002A7070" w:rsidP="00F35922">
      <w:pPr>
        <w:pStyle w:val="Heading2"/>
      </w:pPr>
    </w:p>
    <w:p w14:paraId="7CAD4E57" w14:textId="69B283EF" w:rsidR="002A7070" w:rsidRDefault="002A7070" w:rsidP="00F35922">
      <w:pPr>
        <w:pStyle w:val="Heading2"/>
      </w:pPr>
      <w:r>
        <w:t>Conclusion:</w:t>
      </w:r>
    </w:p>
    <w:p w14:paraId="78EC2D13" w14:textId="4038DE20" w:rsidR="002A7070" w:rsidRDefault="002A7070" w:rsidP="002A7070">
      <w:r>
        <w:t>To sum up, this</w:t>
      </w:r>
      <w:r w:rsidRPr="002A7070">
        <w:t xml:space="preserve"> Django-based </w:t>
      </w:r>
      <w:proofErr w:type="spellStart"/>
      <w:r w:rsidRPr="002A7070">
        <w:t>TheNCollection</w:t>
      </w:r>
      <w:proofErr w:type="spellEnd"/>
      <w:r w:rsidRPr="002A7070">
        <w:t xml:space="preserve"> comprises four key components, each with its functionality but a familiar layout. </w:t>
      </w:r>
      <w:r w:rsidR="00CF70BF" w:rsidRPr="00CF70BF">
        <w:t>This project's major goal is to bring people and their ideas together. People may readily access their documents and files whenever they need them, from anywhere and a</w:t>
      </w:r>
      <w:r w:rsidR="00CF70BF">
        <w:t>ny</w:t>
      </w:r>
      <w:r w:rsidR="00CF70BF" w:rsidRPr="00CF70BF">
        <w:t>time. This framework is useful for both communal and educational objectives for students. It can also be utilized as an information web in colleges and schools.</w:t>
      </w:r>
    </w:p>
    <w:p w14:paraId="60AE46E4" w14:textId="22AF6613" w:rsidR="00CF70BF" w:rsidRDefault="00CF70BF" w:rsidP="002A7070">
      <w:r>
        <w:t xml:space="preserve">In short, </w:t>
      </w:r>
      <w:r w:rsidRPr="00CF70BF">
        <w:t xml:space="preserve">I </w:t>
      </w:r>
      <w:r>
        <w:t>successfully met</w:t>
      </w:r>
      <w:r w:rsidRPr="00CF70BF">
        <w:t xml:space="preserve"> the system's criteria</w:t>
      </w:r>
      <w:r>
        <w:t xml:space="preserve"> using the Django framework, and I have learned how to implement Django in the web app. Of course, I get few problems while accomplishing this project, but I have learned new methods and technology, and Now, I am sure I can design a better website using these frameworks.</w:t>
      </w:r>
    </w:p>
    <w:p w14:paraId="3DEBB74D" w14:textId="16E3E67F" w:rsidR="00CF70BF" w:rsidRDefault="00CF70BF" w:rsidP="002A7070"/>
    <w:p w14:paraId="400E45F1" w14:textId="7E9E040A" w:rsidR="00CF70BF" w:rsidRDefault="00CF70BF" w:rsidP="002A7070"/>
    <w:p w14:paraId="0F0DFD81" w14:textId="26C2F9BC" w:rsidR="00CF70BF" w:rsidRDefault="00CF70BF" w:rsidP="002A7070"/>
    <w:p w14:paraId="20F359CC" w14:textId="32C898F0" w:rsidR="00CF70BF" w:rsidRDefault="00CF70BF" w:rsidP="002A7070"/>
    <w:p w14:paraId="54A00102" w14:textId="1953910E" w:rsidR="00CF70BF" w:rsidRDefault="00CF70BF" w:rsidP="002A7070"/>
    <w:p w14:paraId="423970D8" w14:textId="0B20B381" w:rsidR="00CF70BF" w:rsidRDefault="00CF70BF" w:rsidP="00CF70BF">
      <w:pPr>
        <w:pStyle w:val="Heading1"/>
      </w:pPr>
      <w:r>
        <w:lastRenderedPageBreak/>
        <w:t>References:</w:t>
      </w:r>
    </w:p>
    <w:p w14:paraId="0093018E" w14:textId="63297D7E" w:rsidR="00CF70BF" w:rsidRDefault="00CF70BF" w:rsidP="002A7070"/>
    <w:p w14:paraId="49C04967" w14:textId="1D13CDC9" w:rsidR="00CF70BF" w:rsidRPr="00EA7234" w:rsidRDefault="00CF70BF" w:rsidP="00CF70BF">
      <w:pPr>
        <w:pStyle w:val="ListParagraph"/>
        <w:numPr>
          <w:ilvl w:val="0"/>
          <w:numId w:val="4"/>
        </w:numPr>
        <w:rPr>
          <w:color w:val="1F3864" w:themeColor="accent1" w:themeShade="80"/>
        </w:rPr>
      </w:pPr>
      <w:r w:rsidRPr="00EA7234">
        <w:rPr>
          <w:rFonts w:ascii="Open Sans" w:hAnsi="Open Sans" w:cs="Open Sans"/>
          <w:color w:val="1F3864" w:themeColor="accent1" w:themeShade="80"/>
          <w:sz w:val="20"/>
          <w:szCs w:val="20"/>
          <w:shd w:val="clear" w:color="auto" w:fill="FFFFFF"/>
        </w:rPr>
        <w:t>Cox, L., 2021. </w:t>
      </w:r>
      <w:r w:rsidRPr="00EA7234">
        <w:rPr>
          <w:rFonts w:ascii="Open Sans" w:hAnsi="Open Sans" w:cs="Open Sans"/>
          <w:i/>
          <w:iCs/>
          <w:color w:val="1F3864" w:themeColor="accent1" w:themeShade="80"/>
          <w:sz w:val="20"/>
          <w:szCs w:val="20"/>
          <w:shd w:val="clear" w:color="auto" w:fill="FFFFFF"/>
        </w:rPr>
        <w:t>Web Design 101: How HTML, CSS, and JavaScript Work</w:t>
      </w:r>
      <w:r w:rsidRPr="00EA7234">
        <w:rPr>
          <w:rFonts w:ascii="Open Sans" w:hAnsi="Open Sans" w:cs="Open Sans"/>
          <w:color w:val="1F3864" w:themeColor="accent1" w:themeShade="80"/>
          <w:sz w:val="20"/>
          <w:szCs w:val="20"/>
          <w:shd w:val="clear" w:color="auto" w:fill="FFFFFF"/>
        </w:rPr>
        <w:t xml:space="preserve">. [online] Blog.hubspot.com. Available at: &lt;https://blog.hubspot.com/marketing/web-design-html-css-javascript&gt; [Accessed </w:t>
      </w:r>
      <w:r w:rsidRPr="00EA7234">
        <w:rPr>
          <w:rFonts w:ascii="Open Sans" w:hAnsi="Open Sans" w:cs="Open Sans"/>
          <w:color w:val="1F3864" w:themeColor="accent1" w:themeShade="80"/>
          <w:sz w:val="20"/>
          <w:szCs w:val="20"/>
          <w:shd w:val="clear" w:color="auto" w:fill="FFFFFF"/>
        </w:rPr>
        <w:t>16</w:t>
      </w:r>
      <w:r w:rsidRPr="00EA7234">
        <w:rPr>
          <w:rFonts w:ascii="Open Sans" w:hAnsi="Open Sans" w:cs="Open Sans"/>
          <w:color w:val="1F3864" w:themeColor="accent1" w:themeShade="80"/>
          <w:sz w:val="20"/>
          <w:szCs w:val="20"/>
          <w:shd w:val="clear" w:color="auto" w:fill="FFFFFF"/>
        </w:rPr>
        <w:t xml:space="preserve"> September 2021].</w:t>
      </w:r>
    </w:p>
    <w:p w14:paraId="266DD71B" w14:textId="77777777" w:rsidR="00CF70BF" w:rsidRPr="00EA7234" w:rsidRDefault="00CF70BF" w:rsidP="00CF70BF">
      <w:pPr>
        <w:pStyle w:val="ListParagraph"/>
        <w:rPr>
          <w:color w:val="1F3864" w:themeColor="accent1" w:themeShade="80"/>
        </w:rPr>
      </w:pPr>
    </w:p>
    <w:p w14:paraId="7FB14AF6" w14:textId="6DF23135" w:rsidR="00CF70BF" w:rsidRPr="00EA7234" w:rsidRDefault="00CF70BF" w:rsidP="00CF70BF">
      <w:pPr>
        <w:pStyle w:val="ListParagraph"/>
        <w:numPr>
          <w:ilvl w:val="0"/>
          <w:numId w:val="4"/>
        </w:numPr>
        <w:rPr>
          <w:color w:val="1F3864" w:themeColor="accent1" w:themeShade="80"/>
        </w:rPr>
      </w:pPr>
      <w:r w:rsidRPr="00EA7234">
        <w:rPr>
          <w:rFonts w:ascii="Open Sans" w:hAnsi="Open Sans" w:cs="Open Sans"/>
          <w:color w:val="1F3864" w:themeColor="accent1" w:themeShade="80"/>
          <w:sz w:val="20"/>
          <w:szCs w:val="20"/>
          <w:shd w:val="clear" w:color="auto" w:fill="FFFFFF"/>
        </w:rPr>
        <w:t>Developer.mozilla.org. 2021. </w:t>
      </w:r>
      <w:r w:rsidRPr="00EA7234">
        <w:rPr>
          <w:rFonts w:ascii="Open Sans" w:hAnsi="Open Sans" w:cs="Open Sans"/>
          <w:i/>
          <w:iCs/>
          <w:color w:val="1F3864" w:themeColor="accent1" w:themeShade="80"/>
          <w:sz w:val="20"/>
          <w:szCs w:val="20"/>
          <w:shd w:val="clear" w:color="auto" w:fill="FFFFFF"/>
        </w:rPr>
        <w:t>Django Web Framework (Python) - Learn web development | MDN</w:t>
      </w:r>
      <w:r w:rsidRPr="00EA7234">
        <w:rPr>
          <w:rFonts w:ascii="Open Sans" w:hAnsi="Open Sans" w:cs="Open Sans"/>
          <w:color w:val="1F3864" w:themeColor="accent1" w:themeShade="80"/>
          <w:sz w:val="20"/>
          <w:szCs w:val="20"/>
          <w:shd w:val="clear" w:color="auto" w:fill="FFFFFF"/>
        </w:rPr>
        <w:t xml:space="preserve">. [online] Available at: &lt;https://developer.mozilla.org/en-US/docs/Learn/Server-side/Django&gt; [Accessed </w:t>
      </w:r>
      <w:r w:rsidRPr="00EA7234">
        <w:rPr>
          <w:rFonts w:ascii="Open Sans" w:hAnsi="Open Sans" w:cs="Open Sans"/>
          <w:color w:val="1F3864" w:themeColor="accent1" w:themeShade="80"/>
          <w:sz w:val="20"/>
          <w:szCs w:val="20"/>
          <w:shd w:val="clear" w:color="auto" w:fill="FFFFFF"/>
        </w:rPr>
        <w:t>05</w:t>
      </w:r>
      <w:r w:rsidRPr="00EA7234">
        <w:rPr>
          <w:rFonts w:ascii="Open Sans" w:hAnsi="Open Sans" w:cs="Open Sans"/>
          <w:color w:val="1F3864" w:themeColor="accent1" w:themeShade="80"/>
          <w:sz w:val="20"/>
          <w:szCs w:val="20"/>
          <w:shd w:val="clear" w:color="auto" w:fill="FFFFFF"/>
        </w:rPr>
        <w:t xml:space="preserve"> September 2021].</w:t>
      </w:r>
    </w:p>
    <w:p w14:paraId="29EDAB2A" w14:textId="77777777" w:rsidR="00CF70BF" w:rsidRPr="00EA7234" w:rsidRDefault="00CF70BF" w:rsidP="00CF70BF">
      <w:pPr>
        <w:pStyle w:val="ListParagraph"/>
        <w:rPr>
          <w:color w:val="1F3864" w:themeColor="accent1" w:themeShade="80"/>
        </w:rPr>
      </w:pPr>
    </w:p>
    <w:p w14:paraId="3EC1BFF3" w14:textId="3825AB7E" w:rsidR="00CF70BF" w:rsidRPr="00EA7234" w:rsidRDefault="00CF70BF" w:rsidP="00CF70BF">
      <w:pPr>
        <w:pStyle w:val="ListParagraph"/>
        <w:numPr>
          <w:ilvl w:val="0"/>
          <w:numId w:val="4"/>
        </w:numPr>
        <w:rPr>
          <w:color w:val="1F3864" w:themeColor="accent1" w:themeShade="80"/>
        </w:rPr>
      </w:pPr>
      <w:r w:rsidRPr="00EA7234">
        <w:rPr>
          <w:rFonts w:ascii="Open Sans" w:hAnsi="Open Sans" w:cs="Open Sans"/>
          <w:color w:val="1F3864" w:themeColor="accent1" w:themeShade="80"/>
          <w:sz w:val="20"/>
          <w:szCs w:val="20"/>
          <w:shd w:val="clear" w:color="auto" w:fill="FFFFFF"/>
        </w:rPr>
        <w:t>Kandel, P., 2021. </w:t>
      </w:r>
      <w:r w:rsidRPr="00EA7234">
        <w:rPr>
          <w:rFonts w:ascii="Open Sans" w:hAnsi="Open Sans" w:cs="Open Sans"/>
          <w:i/>
          <w:iCs/>
          <w:color w:val="1F3864" w:themeColor="accent1" w:themeShade="80"/>
          <w:sz w:val="20"/>
          <w:szCs w:val="20"/>
          <w:shd w:val="clear" w:color="auto" w:fill="FFFFFF"/>
        </w:rPr>
        <w:t>Campus 4.0</w:t>
      </w:r>
      <w:r w:rsidRPr="00EA7234">
        <w:rPr>
          <w:rFonts w:ascii="Open Sans" w:hAnsi="Open Sans" w:cs="Open Sans"/>
          <w:color w:val="1F3864" w:themeColor="accent1" w:themeShade="80"/>
          <w:sz w:val="20"/>
          <w:szCs w:val="20"/>
          <w:shd w:val="clear" w:color="auto" w:fill="FFFFFF"/>
        </w:rPr>
        <w:t xml:space="preserve">. [online] Campus.softwarica.edu.np. Available at: &lt;https://campus.softwarica.edu.np/modules/developing-the-modern-web&gt; [Accessed </w:t>
      </w:r>
      <w:r w:rsidRPr="00EA7234">
        <w:rPr>
          <w:rFonts w:ascii="Open Sans" w:hAnsi="Open Sans" w:cs="Open Sans"/>
          <w:color w:val="1F3864" w:themeColor="accent1" w:themeShade="80"/>
          <w:sz w:val="20"/>
          <w:szCs w:val="20"/>
          <w:shd w:val="clear" w:color="auto" w:fill="FFFFFF"/>
        </w:rPr>
        <w:t>8</w:t>
      </w:r>
      <w:r w:rsidRPr="00EA7234">
        <w:rPr>
          <w:rFonts w:ascii="Open Sans" w:hAnsi="Open Sans" w:cs="Open Sans"/>
          <w:color w:val="1F3864" w:themeColor="accent1" w:themeShade="80"/>
          <w:sz w:val="20"/>
          <w:szCs w:val="20"/>
          <w:shd w:val="clear" w:color="auto" w:fill="FFFFFF"/>
        </w:rPr>
        <w:t xml:space="preserve"> September 2021].</w:t>
      </w:r>
    </w:p>
    <w:p w14:paraId="1DCCDB61" w14:textId="77777777" w:rsidR="00CF70BF" w:rsidRPr="00EA7234" w:rsidRDefault="00CF70BF" w:rsidP="00CF70BF">
      <w:pPr>
        <w:pStyle w:val="ListParagraph"/>
        <w:rPr>
          <w:color w:val="1F3864" w:themeColor="accent1" w:themeShade="80"/>
        </w:rPr>
      </w:pPr>
    </w:p>
    <w:p w14:paraId="53F5F535" w14:textId="2D5BD47F" w:rsidR="00CF70BF" w:rsidRPr="00EA7234" w:rsidRDefault="00CF70BF" w:rsidP="00CF70BF">
      <w:pPr>
        <w:pStyle w:val="ListParagraph"/>
        <w:numPr>
          <w:ilvl w:val="0"/>
          <w:numId w:val="4"/>
        </w:numPr>
        <w:rPr>
          <w:color w:val="1F3864" w:themeColor="accent1" w:themeShade="80"/>
        </w:rPr>
      </w:pPr>
      <w:r w:rsidRPr="00EA7234">
        <w:rPr>
          <w:rFonts w:ascii="Open Sans" w:hAnsi="Open Sans" w:cs="Open Sans"/>
          <w:color w:val="1F3864" w:themeColor="accent1" w:themeShade="80"/>
          <w:sz w:val="20"/>
          <w:szCs w:val="20"/>
          <w:shd w:val="clear" w:color="auto" w:fill="FFFFFF"/>
        </w:rPr>
        <w:t>Steelkiwi.com. 2021. </w:t>
      </w:r>
      <w:r w:rsidRPr="00EA7234">
        <w:rPr>
          <w:rFonts w:ascii="Open Sans" w:hAnsi="Open Sans" w:cs="Open Sans"/>
          <w:i/>
          <w:iCs/>
          <w:color w:val="1F3864" w:themeColor="accent1" w:themeShade="80"/>
          <w:sz w:val="20"/>
          <w:szCs w:val="20"/>
          <w:shd w:val="clear" w:color="auto" w:fill="FFFFFF"/>
        </w:rPr>
        <w:t>Top 10 Django Website Examples</w:t>
      </w:r>
      <w:r w:rsidRPr="00EA7234">
        <w:rPr>
          <w:rFonts w:ascii="Open Sans" w:hAnsi="Open Sans" w:cs="Open Sans"/>
          <w:color w:val="1F3864" w:themeColor="accent1" w:themeShade="80"/>
          <w:sz w:val="20"/>
          <w:szCs w:val="20"/>
          <w:shd w:val="clear" w:color="auto" w:fill="FFFFFF"/>
        </w:rPr>
        <w:t xml:space="preserve">. [online] Available at: &lt;https://steelkiwi.com/blog/top-10-django-website-examples/&gt; [Accessed </w:t>
      </w:r>
      <w:r w:rsidRPr="00EA7234">
        <w:rPr>
          <w:rFonts w:ascii="Open Sans" w:hAnsi="Open Sans" w:cs="Open Sans"/>
          <w:color w:val="1F3864" w:themeColor="accent1" w:themeShade="80"/>
          <w:sz w:val="20"/>
          <w:szCs w:val="20"/>
          <w:shd w:val="clear" w:color="auto" w:fill="FFFFFF"/>
        </w:rPr>
        <w:t>19</w:t>
      </w:r>
      <w:r w:rsidRPr="00EA7234">
        <w:rPr>
          <w:rFonts w:ascii="Open Sans" w:hAnsi="Open Sans" w:cs="Open Sans"/>
          <w:color w:val="1F3864" w:themeColor="accent1" w:themeShade="80"/>
          <w:sz w:val="20"/>
          <w:szCs w:val="20"/>
          <w:shd w:val="clear" w:color="auto" w:fill="FFFFFF"/>
        </w:rPr>
        <w:t xml:space="preserve"> September 2021].</w:t>
      </w:r>
    </w:p>
    <w:p w14:paraId="42F61A15" w14:textId="77777777" w:rsidR="00CF70BF" w:rsidRPr="00EA7234" w:rsidRDefault="00CF70BF" w:rsidP="00CF70BF">
      <w:pPr>
        <w:pStyle w:val="ListParagraph"/>
        <w:rPr>
          <w:color w:val="1F3864" w:themeColor="accent1" w:themeShade="80"/>
        </w:rPr>
      </w:pPr>
    </w:p>
    <w:p w14:paraId="31C2622F" w14:textId="77777777" w:rsidR="00CF70BF" w:rsidRPr="00EA7234" w:rsidRDefault="00CF70BF" w:rsidP="00CF70BF">
      <w:pPr>
        <w:pStyle w:val="ListParagraph"/>
        <w:numPr>
          <w:ilvl w:val="0"/>
          <w:numId w:val="4"/>
        </w:numPr>
        <w:rPr>
          <w:color w:val="1F3864" w:themeColor="accent1" w:themeShade="80"/>
        </w:rPr>
      </w:pPr>
      <w:r w:rsidRPr="00EA7234">
        <w:rPr>
          <w:rFonts w:ascii="Open Sans" w:hAnsi="Open Sans" w:cs="Open Sans"/>
          <w:color w:val="1F3864" w:themeColor="accent1" w:themeShade="80"/>
          <w:sz w:val="20"/>
          <w:szCs w:val="20"/>
          <w:shd w:val="clear" w:color="auto" w:fill="FFFFFF"/>
        </w:rPr>
        <w:t>Smith, O., 2021. </w:t>
      </w:r>
      <w:r w:rsidRPr="00EA7234">
        <w:rPr>
          <w:rFonts w:ascii="Open Sans" w:hAnsi="Open Sans" w:cs="Open Sans"/>
          <w:i/>
          <w:iCs/>
          <w:color w:val="1F3864" w:themeColor="accent1" w:themeShade="80"/>
          <w:sz w:val="20"/>
          <w:szCs w:val="20"/>
          <w:shd w:val="clear" w:color="auto" w:fill="FFFFFF"/>
        </w:rPr>
        <w:t>Django Web Development in Python</w:t>
      </w:r>
      <w:r w:rsidRPr="00EA7234">
        <w:rPr>
          <w:rFonts w:ascii="Open Sans" w:hAnsi="Open Sans" w:cs="Open Sans"/>
          <w:color w:val="1F3864" w:themeColor="accent1" w:themeShade="80"/>
          <w:sz w:val="20"/>
          <w:szCs w:val="20"/>
          <w:shd w:val="clear" w:color="auto" w:fill="FFFFFF"/>
        </w:rPr>
        <w:t xml:space="preserve">. [online] </w:t>
      </w:r>
      <w:proofErr w:type="spellStart"/>
      <w:r w:rsidRPr="00EA7234">
        <w:rPr>
          <w:rFonts w:ascii="Open Sans" w:hAnsi="Open Sans" w:cs="Open Sans"/>
          <w:color w:val="1F3864" w:themeColor="accent1" w:themeShade="80"/>
          <w:sz w:val="20"/>
          <w:szCs w:val="20"/>
          <w:shd w:val="clear" w:color="auto" w:fill="FFFFFF"/>
        </w:rPr>
        <w:t>Datacamp</w:t>
      </w:r>
      <w:proofErr w:type="spellEnd"/>
      <w:r w:rsidRPr="00EA7234">
        <w:rPr>
          <w:rFonts w:ascii="Open Sans" w:hAnsi="Open Sans" w:cs="Open Sans"/>
          <w:color w:val="1F3864" w:themeColor="accent1" w:themeShade="80"/>
          <w:sz w:val="20"/>
          <w:szCs w:val="20"/>
          <w:shd w:val="clear" w:color="auto" w:fill="FFFFFF"/>
        </w:rPr>
        <w:t>. Available at: &lt;https://www.datacamp.com/community/tutorials/web-development-django&gt; [Accessed 23 September 2021].</w:t>
      </w:r>
    </w:p>
    <w:p w14:paraId="36F3D318" w14:textId="77777777" w:rsidR="00CF70BF" w:rsidRPr="00CF70BF" w:rsidRDefault="00CF70BF" w:rsidP="00CF70BF">
      <w:pPr>
        <w:pStyle w:val="ListParagraph"/>
      </w:pPr>
    </w:p>
    <w:p w14:paraId="44795F71" w14:textId="77777777" w:rsidR="00CF70BF" w:rsidRDefault="00CF70BF" w:rsidP="00CF70BF">
      <w:pPr>
        <w:pStyle w:val="ListParagraph"/>
      </w:pPr>
    </w:p>
    <w:p w14:paraId="1F0354B2" w14:textId="77777777" w:rsidR="00CF70BF" w:rsidRPr="002A7070" w:rsidRDefault="00CF70BF" w:rsidP="00CF70BF">
      <w:pPr>
        <w:pStyle w:val="ListParagraph"/>
      </w:pPr>
    </w:p>
    <w:p w14:paraId="6C2EB5F3" w14:textId="77777777" w:rsidR="002A7070" w:rsidRPr="002A7070" w:rsidRDefault="002A7070" w:rsidP="002A7070"/>
    <w:sectPr w:rsidR="002A7070" w:rsidRPr="002A7070" w:rsidSect="003A6C86">
      <w:headerReference w:type="even" r:id="rId59"/>
      <w:headerReference w:type="default" r:id="rId60"/>
      <w:footerReference w:type="even" r:id="rId61"/>
      <w:footerReference w:type="default" r:id="rId62"/>
      <w:headerReference w:type="first" r:id="rId63"/>
      <w:footerReference w:type="first" r:id="rId64"/>
      <w:pgSz w:w="12240" w:h="15840"/>
      <w:pgMar w:top="1440" w:right="1440" w:bottom="1440" w:left="1440" w:header="720" w:footer="720" w:gutter="0"/>
      <w:pgBorders w:offsetFrom="page">
        <w:top w:val="single" w:sz="4" w:space="24" w:color="00B050"/>
        <w:left w:val="single" w:sz="4" w:space="24" w:color="00B050"/>
        <w:bottom w:val="single" w:sz="4" w:space="24" w:color="00B050"/>
        <w:right w:val="single" w:sz="4" w:space="24" w:color="00B05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692027" w14:textId="77777777" w:rsidR="005E227A" w:rsidRDefault="005E227A" w:rsidP="003A6C86">
      <w:pPr>
        <w:spacing w:after="0" w:line="240" w:lineRule="auto"/>
      </w:pPr>
      <w:r>
        <w:separator/>
      </w:r>
    </w:p>
  </w:endnote>
  <w:endnote w:type="continuationSeparator" w:id="0">
    <w:p w14:paraId="0DFE7B7C" w14:textId="77777777" w:rsidR="005E227A" w:rsidRDefault="005E227A" w:rsidP="003A6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FF3FF" w14:textId="77777777" w:rsidR="003A6C86" w:rsidRDefault="003A6C8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3D933" w14:textId="77777777" w:rsidR="003A6C86" w:rsidRDefault="003A6C8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6A4E8" w14:textId="77777777" w:rsidR="003A6C86" w:rsidRDefault="003A6C8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336EE7" w14:textId="77777777" w:rsidR="005E227A" w:rsidRDefault="005E227A" w:rsidP="003A6C86">
      <w:pPr>
        <w:spacing w:after="0" w:line="240" w:lineRule="auto"/>
      </w:pPr>
      <w:r>
        <w:separator/>
      </w:r>
    </w:p>
  </w:footnote>
  <w:footnote w:type="continuationSeparator" w:id="0">
    <w:p w14:paraId="2CE071B6" w14:textId="77777777" w:rsidR="005E227A" w:rsidRDefault="005E227A" w:rsidP="003A6C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B91FC" w14:textId="77777777" w:rsidR="003A6C86" w:rsidRDefault="003A6C86">
    <w:pPr>
      <w:pStyle w:val="Caption"/>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E3EEC" w14:textId="77777777" w:rsidR="003A6C86" w:rsidRDefault="003A6C86">
    <w:pPr>
      <w:pStyle w:val="Caption"/>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C8849" w14:textId="77777777" w:rsidR="003A6C86" w:rsidRDefault="003A6C86">
    <w:pPr>
      <w:pStyle w:val="Caption"/>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61330"/>
    <w:multiLevelType w:val="hybridMultilevel"/>
    <w:tmpl w:val="9C42F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F1B98"/>
    <w:multiLevelType w:val="hybridMultilevel"/>
    <w:tmpl w:val="AD10D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3D64A9"/>
    <w:multiLevelType w:val="hybridMultilevel"/>
    <w:tmpl w:val="C7963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B73E2F"/>
    <w:multiLevelType w:val="hybridMultilevel"/>
    <w:tmpl w:val="838AD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4E6503"/>
    <w:multiLevelType w:val="hybridMultilevel"/>
    <w:tmpl w:val="EB92C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EA5B17"/>
    <w:multiLevelType w:val="hybridMultilevel"/>
    <w:tmpl w:val="75467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F51545"/>
    <w:multiLevelType w:val="hybridMultilevel"/>
    <w:tmpl w:val="4FC22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7c0sTQ0MDEzMTVT0lEKTi0uzszPAykwrgUAqXsvqywAAAA="/>
  </w:docVars>
  <w:rsids>
    <w:rsidRoot w:val="00FB4302"/>
    <w:rsid w:val="000B0306"/>
    <w:rsid w:val="001209E7"/>
    <w:rsid w:val="0017607D"/>
    <w:rsid w:val="002719E9"/>
    <w:rsid w:val="00272047"/>
    <w:rsid w:val="002A7070"/>
    <w:rsid w:val="003A6C86"/>
    <w:rsid w:val="004A2EAE"/>
    <w:rsid w:val="005E227A"/>
    <w:rsid w:val="006E02C2"/>
    <w:rsid w:val="006F1455"/>
    <w:rsid w:val="00725943"/>
    <w:rsid w:val="00824356"/>
    <w:rsid w:val="008822AE"/>
    <w:rsid w:val="00A118D1"/>
    <w:rsid w:val="00A51A7C"/>
    <w:rsid w:val="00B4373A"/>
    <w:rsid w:val="00BA4324"/>
    <w:rsid w:val="00BC3F2D"/>
    <w:rsid w:val="00BD232D"/>
    <w:rsid w:val="00CF70BF"/>
    <w:rsid w:val="00D76FDE"/>
    <w:rsid w:val="00DC4B9D"/>
    <w:rsid w:val="00EA7234"/>
    <w:rsid w:val="00F35922"/>
    <w:rsid w:val="00F8288F"/>
    <w:rsid w:val="00FB43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D34D8"/>
  <w15:chartTrackingRefBased/>
  <w15:docId w15:val="{5AC95E83-8A91-43DB-87DC-CAF4084AB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43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A43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209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4324"/>
    <w:pPr>
      <w:ind w:left="720"/>
      <w:contextualSpacing/>
    </w:pPr>
  </w:style>
  <w:style w:type="character" w:customStyle="1" w:styleId="Heading1Char">
    <w:name w:val="Heading 1 Char"/>
    <w:basedOn w:val="DefaultParagraphFont"/>
    <w:link w:val="Heading1"/>
    <w:uiPriority w:val="9"/>
    <w:rsid w:val="00BA432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A4324"/>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6F1455"/>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1209E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8526C-58C6-4D9A-8C86-355BE2C32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28</Pages>
  <Words>1926</Words>
  <Characters>1098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mi Nem</dc:creator>
  <cp:keywords/>
  <dc:description/>
  <cp:lastModifiedBy>Nemi Nem</cp:lastModifiedBy>
  <cp:revision>25</cp:revision>
  <dcterms:created xsi:type="dcterms:W3CDTF">2021-09-29T07:41:00Z</dcterms:created>
  <dcterms:modified xsi:type="dcterms:W3CDTF">2021-09-30T07:47:00Z</dcterms:modified>
</cp:coreProperties>
</file>